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jpg" ContentType="image/jpeg"/>
  <Override PartName="/word/media/rId26.jpg" ContentType="image/jpeg"/>
  <Override PartName="/word/media/rId28.png" ContentType="image/png"/>
  <Override PartName="/word/media/rId33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png" ContentType="image/png"/>
  <Override PartName="/word/media/rId46.jpg" ContentType="image/jpeg"/>
  <Override PartName="/word/media/rId48.jpg" ContentType="image/jpeg"/>
  <Override PartName="/word/media/rId50.jpg" ContentType="image/jpeg"/>
  <Override PartName="/word/media/rId56.jpg" ContentType="image/jpeg"/>
  <Override PartName="/word/media/rId57.jpg" ContentType="image/jpeg"/>
  <Override PartName="/word/media/rId62.jpg" ContentType="image/jpeg"/>
  <Override PartName="/word/media/rId64.jpg" ContentType="image/jpeg"/>
  <Override PartName="/word/media/rId67.jpg" ContentType="image/jpeg"/>
  <Override PartName="/word/media/rId69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78.jpg" ContentType="image/jpeg"/>
  <Override PartName="/word/media/rId80.jpg" ContentType="image/jpeg"/>
  <Override PartName="/word/media/rId82.jpg" ContentType="image/jpeg"/>
  <Override PartName="/word/media/rId84.jpg" ContentType="image/jpeg"/>
  <Override PartName="/word/media/rId85.jpg" ContentType="image/jpeg"/>
  <Override PartName="/word/media/rId93.jpg" ContentType="image/jpeg"/>
  <Override PartName="/word/media/rId96.jpg" ContentType="image/jpeg"/>
  <Override PartName="/word/media/rId98.jpg" ContentType="image/jpeg"/>
  <Override PartName="/word/media/rId100.jpg" ContentType="image/jpeg"/>
  <Override PartName="/word/media/rId102.jpg" ContentType="image/jpeg"/>
  <Override PartName="/word/media/rId104.jpg" ContentType="image/jpeg"/>
  <Override PartName="/word/media/rId106.jpg" ContentType="image/jpeg"/>
  <Override PartName="/word/media/rId108.jpg" ContentType="image/jpeg"/>
  <Override PartName="/word/media/rId112.jpg" ContentType="image/jpeg"/>
  <Override PartName="/word/media/rId114.png" ContentType="image/png"/>
  <Override PartName="/word/media/rId116.png" ContentType="image/png"/>
  <Override PartName="/word/media/rId118.jpg" ContentType="image/jpeg"/>
  <Override PartName="/word/media/rId120.jpg" ContentType="image/jpeg"/>
  <Override PartName="/word/media/rId121.jpg" ContentType="image/jpeg"/>
  <Override PartName="/word/media/rId123.jpg" ContentType="image/jpeg"/>
  <Override PartName="/word/media/rId125.jpg" ContentType="image/jpeg"/>
  <Override PartName="/word/media/rId127.png" ContentType="image/png"/>
  <Override PartName="/word/media/rId130.jpg" ContentType="image/jpeg"/>
  <Override PartName="/word/media/rId132.jpg" ContentType="image/jpeg"/>
  <Override PartName="/word/media/rId135.jpg" ContentType="image/jpeg"/>
  <Override PartName="/word/media/rId137.jpg" ContentType="image/jpeg"/>
  <Override PartName="/word/media/rId139.jpg" ContentType="image/jpeg"/>
  <Override PartName="/word/media/rId142.jpg" ContentType="image/jpeg"/>
  <Override PartName="/word/media/rId144.jpg" ContentType="image/jpeg"/>
  <Override PartName="/word/media/rId146.jpg" ContentType="image/jpeg"/>
  <Override PartName="/word/media/rId150.jpg" ContentType="image/jpeg"/>
  <Override PartName="/word/media/rId154.jpg" ContentType="image/jpeg"/>
  <Override PartName="/word/media/rId158.jpg" ContentType="image/jpeg"/>
  <Override PartName="/word/media/rId161.jpg" ContentType="image/jpeg"/>
  <Override PartName="/word/media/rId163.jpg" ContentType="image/jpeg"/>
  <Override PartName="/word/media/rId165.jpg" ContentType="image/jpeg"/>
  <Override PartName="/word/media/rId168.jpg" ContentType="image/jpeg"/>
  <Override PartName="/word/media/rId170.png" ContentType="image/png"/>
  <Override PartName="/word/media/rId173.jpg" ContentType="image/jpeg"/>
  <Override PartName="/word/media/rId175.jpg" ContentType="image/jpeg"/>
  <Override PartName="/word/media/rId176.jpg" ContentType="image/jpeg"/>
  <Override PartName="/word/media/rId178.jpg" ContentType="image/jpeg"/>
  <Override PartName="/word/media/rId179.jpg" ContentType="image/jpeg"/>
  <Override PartName="/word/media/rId181.jpg" ContentType="image/jpeg"/>
  <Override PartName="/word/media/rId182.png" ContentType="image/png"/>
  <Override PartName="/word/media/rId184.jpg" ContentType="image/jpeg"/>
  <Override PartName="/word/media/rId186.jpg" ContentType="image/jpeg"/>
  <Override PartName="/word/media/rId188.jpg" ContentType="image/jpeg"/>
  <Override PartName="/word/media/rId194.jpg" ContentType="image/jpeg"/>
  <Override PartName="/word/media/rId196.jpg" ContentType="image/jpeg"/>
  <Override PartName="/word/media/rId200.jpg" ContentType="image/jpeg"/>
  <Override PartName="/word/media/rId208.jpg" ContentType="image/jpeg"/>
  <Override PartName="/word/media/rId211.jpg" ContentType="image/jpeg"/>
  <Override PartName="/word/media/rId214.jpg" ContentType="image/jpeg"/>
  <Override PartName="/word/media/rId216.png" ContentType="image/png"/>
  <Override PartName="/word/media/rId218.jpg" ContentType="image/jpeg"/>
  <Override PartName="/word/media/rId219.jpg" ContentType="image/jpeg"/>
  <Override PartName="/word/media/rId222.jpg" ContentType="image/jpeg"/>
  <Override PartName="/word/media/rId223.jpg" ContentType="image/jpeg"/>
  <Override PartName="/word/media/rId225.jpg" ContentType="image/jpeg"/>
  <Override PartName="/word/media/rId226.jpg" ContentType="image/jpeg"/>
  <Override PartName="/word/media/rId228.jpg" ContentType="image/jpeg"/>
  <Override PartName="/word/media/rId236.jpg" ContentType="image/jpeg"/>
  <Override PartName="/word/media/rId241.jpg" ContentType="image/jpeg"/>
  <Override PartName="/word/media/rId245.jpg" ContentType="image/jpeg"/>
  <Override PartName="/word/media/rId251.jpg" ContentType="image/jpeg"/>
  <Override PartName="/word/media/rId255.png" ContentType="image/png"/>
  <Override PartName="/word/media/rId257.jpg" ContentType="image/jpeg"/>
  <Override PartName="/word/media/rId276.jpg" ContentType="image/jpeg"/>
  <Override PartName="/word/media/rId278.jpg" ContentType="image/jpeg"/>
  <Override PartName="/word/media/rId280.jpg" ContentType="image/jpeg"/>
  <Override PartName="/word/media/rId285.jpg" ContentType="image/jpeg"/>
  <Override PartName="/word/media/rId287.jpg" ContentType="image/jpeg"/>
  <Override PartName="/word/media/rId292.jpg" ContentType="image/jpeg"/>
  <Override PartName="/word/media/rId297.png" ContentType="image/png"/>
  <Override PartName="/word/media/rId301.jpg" ContentType="image/jpeg"/>
  <Override PartName="/word/media/rId303.jpg" ContentType="image/jpeg"/>
  <Override PartName="/word/media/rId311.jpg" ContentType="image/jpeg"/>
  <Override PartName="/word/media/rId314.png" ContentType="image/png"/>
  <Override PartName="/word/media/rId318.jpg" ContentType="image/jpeg"/>
  <Override PartName="/word/media/rId319.jpg" ContentType="image/jpeg"/>
  <Override PartName="/word/media/rId321.jpg" ContentType="image/jpeg"/>
  <Override PartName="/word/media/rId327.jpg" ContentType="image/jpeg"/>
  <Override PartName="/word/media/rId330.jpg" ContentType="image/jpeg"/>
  <Override PartName="/word/media/rId3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序"/>
      <w:r>
        <w:t xml:space="preserve">【序】</w:t>
      </w:r>
      <w:bookmarkEnd w:id="20"/>
    </w:p>
    <w:p>
      <w:pPr>
        <w:pStyle w:val="FirstParagraph"/>
      </w:pPr>
      <w:r>
        <w:t xml:space="preserve">王超杰同学的【乡愁永酒】终于与大家见面了。当我看到超杰发过来的初稿时，虽然有些在群里已有交流过，</w:t>
      </w:r>
      <w:r>
        <w:t xml:space="preserve"> </w:t>
      </w:r>
      <w:r>
        <w:t xml:space="preserve">但我还是被深深的吸引住了，不为别的，就是那一份浓浓的乡愁。这乡愁里有纯真的同学情，</w:t>
      </w:r>
      <w:r>
        <w:t xml:space="preserve"> </w:t>
      </w:r>
      <w:r>
        <w:t xml:space="preserve">这乡愁里有对师长和至亲的爱，这乡愁里更有一份对故乡的眷恋，拳拳之心跃然纸上，融入诗里阕中。</w:t>
      </w:r>
    </w:p>
    <w:p>
      <w:pPr>
        <w:pStyle w:val="BodyText"/>
      </w:pPr>
      <w:r>
        <w:t xml:space="preserve">而这又是一部集儒释道与人生感悟之大成的随感随想记录。在《道德经》中寻事理，在《金刚经》中识空有，</w:t>
      </w:r>
      <w:r>
        <w:t xml:space="preserve"> </w:t>
      </w:r>
      <w:r>
        <w:t xml:space="preserve">在《黄帝内经》中辩正邪，在《易经》和《论语》中明阴阳之平衡以至中庸。思孔孟，追老庄，谈玄说佛，</w:t>
      </w:r>
      <w:r>
        <w:t xml:space="preserve"> </w:t>
      </w:r>
      <w:r>
        <w:t xml:space="preserve">以佛悟道，旁征博引，融会贯通，实乃我学习之标杆。</w:t>
      </w:r>
    </w:p>
    <w:p>
      <w:pPr>
        <w:pStyle w:val="BodyText"/>
      </w:pPr>
      <w:r>
        <w:t xml:space="preserve">中西方文化的冲击碰撞，在激荡中难免会有痛苦、彷徨、无奈，诗词成为宣泄与寄托的最佳表现方式。</w:t>
      </w:r>
      <w:r>
        <w:t xml:space="preserve"> </w:t>
      </w:r>
      <w:r>
        <w:t xml:space="preserve">于是我在超杰的诗词中似乎感觉到了陶潜的影子，是想借问何处是桃源吗？同时，我又看到有如王维那样坐看云起时的洒脱，</w:t>
      </w:r>
      <w:r>
        <w:t xml:space="preserve"> </w:t>
      </w:r>
      <w:r>
        <w:t xml:space="preserve">最后还有如诗仙李白酒后诗百篇，不吐不快酣畅淋漓的无限惬意。有如上之心境，</w:t>
      </w:r>
      <w:r>
        <w:t xml:space="preserve"> </w:t>
      </w:r>
      <w:r>
        <w:t xml:space="preserve">再加上唐之诗律法度森严，读之、品之便韵味无穷，越嚼越有味道。这就是【乡愁永酒】给我的总体感受。</w:t>
      </w:r>
      <w:r>
        <w:t xml:space="preserve"> </w:t>
      </w:r>
      <w:r>
        <w:t xml:space="preserve">谢谢超杰同学，让我们分享了你的喜怒哀乐。</w:t>
      </w:r>
    </w:p>
    <w:p>
      <w:pPr>
        <w:pStyle w:val="BodyText"/>
      </w:pPr>
      <w:r>
        <w:t xml:space="preserve">最后，不论是辛弃疾的</w:t>
      </w:r>
      <w:r>
        <w:t xml:space="preserve">“</w:t>
      </w:r>
      <w:r>
        <w:t xml:space="preserve">众里寻他千百度，蓦然回首，那人却在灯火阑珊处</w:t>
      </w:r>
      <w:r>
        <w:t xml:space="preserve">”</w:t>
      </w:r>
      <w:r>
        <w:t xml:space="preserve">，还是苏轼的</w:t>
      </w:r>
      <w:r>
        <w:t xml:space="preserve">“</w:t>
      </w:r>
      <w:r>
        <w:t xml:space="preserve">庐山烟雨浙江潮</w:t>
      </w:r>
      <w:r>
        <w:t xml:space="preserve">”</w:t>
      </w:r>
      <w:r>
        <w:t xml:space="preserve">，</w:t>
      </w:r>
      <w:r>
        <w:t xml:space="preserve"> </w:t>
      </w:r>
      <w:r>
        <w:t xml:space="preserve">我想说的是：世界无西东，此心安处是吾乡。</w:t>
      </w:r>
    </w:p>
    <w:p>
      <w:pPr>
        <w:pStyle w:val="BodyText"/>
      </w:pPr>
      <w:r>
        <w:t xml:space="preserve">缪锐萍</w:t>
      </w:r>
    </w:p>
    <w:p>
      <w:pPr>
        <w:pStyle w:val="BodyText"/>
      </w:pPr>
      <w:r>
        <w:t xml:space="preserve">2020年 早春二月</w:t>
      </w:r>
    </w:p>
    <w:p>
      <w:pPr>
        <w:pStyle w:val="Heading1"/>
      </w:pPr>
      <w:bookmarkStart w:id="21" w:name="自序"/>
      <w:r>
        <w:t xml:space="preserve">【自序】</w:t>
      </w:r>
      <w:bookmarkEnd w:id="21"/>
    </w:p>
    <w:p>
      <w:pPr>
        <w:pStyle w:val="FirstParagraph"/>
      </w:pPr>
      <w:r>
        <w:t xml:space="preserve">旅美三十年，背井离乡，常有纠结。闲暇无趣，就写作自娱。余谓之理疗。</w:t>
      </w:r>
    </w:p>
    <w:p>
      <w:pPr>
        <w:pStyle w:val="BodyText"/>
      </w:pPr>
      <w:r>
        <w:t xml:space="preserve">读书，跑步，写作是我的养生三道。读书动脑，跑步动脚，写作动手。生命在于运动。</w:t>
      </w:r>
    </w:p>
    <w:p>
      <w:pPr>
        <w:pStyle w:val="BodyText"/>
      </w:pPr>
      <w:r>
        <w:t xml:space="preserve">一点一滴，积少成多。十多年下来，大约十万字。酸甜苦辣，喜怒哀乐，皆是心路风尘, 冷暖自知。</w:t>
      </w:r>
    </w:p>
    <w:p>
      <w:pPr>
        <w:pStyle w:val="BodyText"/>
      </w:pPr>
      <w:r>
        <w:t xml:space="preserve">这里应该感恩同学们的厚爱。他们通过平时的网络交流和难得的见面聚会，给我的心灵以慰藉，也给我的文思添灵感。</w:t>
      </w:r>
    </w:p>
    <w:p>
      <w:pPr>
        <w:pStyle w:val="BodyText"/>
      </w:pPr>
      <w:r>
        <w:t xml:space="preserve">同学情加茶酒香是文字的催化剂，也是理疗的辅助剂。同学情是乡情，亲情，友情，和豪情四种人情的交汇融合。</w:t>
      </w:r>
    </w:p>
    <w:p>
      <w:pPr>
        <w:pStyle w:val="BodyText"/>
      </w:pPr>
      <w:r>
        <w:t xml:space="preserve">在此致谢！</w:t>
      </w:r>
    </w:p>
    <w:p>
      <w:pPr>
        <w:pStyle w:val="BodyText"/>
      </w:pPr>
      <w:r>
        <w:t xml:space="preserve">是为序。</w:t>
      </w:r>
    </w:p>
    <w:p>
      <w:pPr>
        <w:pStyle w:val="BodyText"/>
      </w:pPr>
      <w:r>
        <w:t xml:space="preserve">王超杰</w:t>
      </w:r>
    </w:p>
    <w:p>
      <w:pPr>
        <w:pStyle w:val="BodyText"/>
      </w:pPr>
      <w:r>
        <w:t xml:space="preserve">2020 早春二月</w:t>
      </w:r>
    </w:p>
    <w:p>
      <w:pPr>
        <w:pStyle w:val="Heading1"/>
      </w:pPr>
      <w:bookmarkStart w:id="22" w:name="小镇铭"/>
      <w:r>
        <w:t xml:space="preserve">【小镇铭】</w:t>
      </w:r>
      <w:bookmarkEnd w:id="22"/>
    </w:p>
    <w:p>
      <w:pPr>
        <w:pStyle w:val="FirstParagraph"/>
      </w:pPr>
      <w:r>
        <w:t xml:space="preserve">白云山高，冰臼空明。</w:t>
      </w:r>
      <w:r>
        <w:br w:type="textWrapping"/>
      </w:r>
      <w:r>
        <w:t xml:space="preserve">穆溪水长，古榕垂荫。</w:t>
      </w:r>
    </w:p>
    <w:p>
      <w:pPr>
        <w:pStyle w:val="BodyText"/>
      </w:pPr>
      <w:r>
        <w:t xml:space="preserve">斯是小镇，人杰地灵。</w:t>
      </w:r>
    </w:p>
    <w:p>
      <w:pPr>
        <w:pStyle w:val="BodyText"/>
      </w:pPr>
      <w:r>
        <w:t xml:space="preserve">虎狮拥胜境，桃李蕴华英。</w:t>
      </w:r>
      <w:r>
        <w:br w:type="textWrapping"/>
      </w:r>
      <w:r>
        <w:t xml:space="preserve">雨巷旅商旺，同文教育兴。</w:t>
      </w:r>
    </w:p>
    <w:p>
      <w:pPr>
        <w:pStyle w:val="BodyText"/>
      </w:pPr>
      <w:r>
        <w:t xml:space="preserve">可以尝扁肉，逛印坪。</w:t>
      </w:r>
      <w:r>
        <w:br w:type="textWrapping"/>
      </w:r>
      <w:r>
        <w:t xml:space="preserve">无都市之浮躁，有畲乡之风情。</w:t>
      </w:r>
    </w:p>
    <w:p>
      <w:pPr>
        <w:pStyle w:val="BodyText"/>
      </w:pPr>
      <w:r>
        <w:t xml:space="preserve">清泉洞幽静，葡萄沟碧清。</w:t>
      </w:r>
      <w:r>
        <w:br w:type="textWrapping"/>
      </w:r>
      <w:r>
        <w:t xml:space="preserve">老子云:</w:t>
      </w:r>
      <w:r>
        <w:t xml:space="preserve"> </w:t>
      </w:r>
      <w:r>
        <w:t xml:space="preserve">“</w:t>
      </w:r>
      <w:r>
        <w:t xml:space="preserve">见小曰明。</w:t>
      </w:r>
      <w:r>
        <w:t xml:space="preserve">”</w:t>
      </w:r>
    </w:p>
    <w:p>
      <w:pPr>
        <w:pStyle w:val="BodyText"/>
      </w:pPr>
      <w:r>
        <w:drawing>
          <wp:inline>
            <wp:extent cx="5334000" cy="22346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1"/>
          <w:ilvl w:val="0"/>
        </w:numPr>
      </w:pPr>
      <w:r>
        <w:t xml:space="preserve">本文模仿【陋室铭】。刘禹锡安贫乐道，借</w:t>
      </w:r>
      <w:r>
        <w:t xml:space="preserve">“</w:t>
      </w:r>
      <w:r>
        <w:t xml:space="preserve">陋</w:t>
      </w:r>
      <w:r>
        <w:t xml:space="preserve">”</w:t>
      </w:r>
      <w:r>
        <w:t xml:space="preserve">颂雅。本文则见微知著，言</w:t>
      </w:r>
      <w:r>
        <w:t xml:space="preserve">“</w:t>
      </w:r>
      <w:r>
        <w:t xml:space="preserve">小</w:t>
      </w:r>
      <w:r>
        <w:t xml:space="preserve">”</w:t>
      </w:r>
      <w:r>
        <w:t xml:space="preserve">喻大。</w:t>
      </w:r>
    </w:p>
    <w:p>
      <w:pPr>
        <w:pStyle w:val="Compact"/>
        <w:numPr>
          <w:numId w:val="1001"/>
          <w:ilvl w:val="0"/>
        </w:numPr>
      </w:pPr>
      <w:r>
        <w:t xml:space="preserve">穆阳镇地处白云山下，穆溪水边，是全国特色小镇。福安白云山世界地质公园，以冰川时期的河谷石臼群著称于世。</w:t>
      </w:r>
    </w:p>
    <w:p>
      <w:pPr>
        <w:pStyle w:val="Compact"/>
        <w:numPr>
          <w:numId w:val="1001"/>
          <w:ilvl w:val="0"/>
        </w:numPr>
      </w:pPr>
      <w:r>
        <w:t xml:space="preserve">古榕，指穆阳溪傍桐树坪的老榕树，枝粗叶茂，即可遮荫，又可当跳水平台。榕树边溪水平静，是儿童戏水和妇女浣衣的好地方。</w:t>
      </w:r>
    </w:p>
    <w:p>
      <w:pPr>
        <w:pStyle w:val="Compact"/>
        <w:numPr>
          <w:numId w:val="1001"/>
          <w:ilvl w:val="0"/>
        </w:numPr>
      </w:pPr>
      <w:r>
        <w:t xml:space="preserve">虎狮，虎头山和狮子岩，穆阳两大风景。虎峰狮岩，护佑家园。</w:t>
      </w:r>
    </w:p>
    <w:p>
      <w:pPr>
        <w:pStyle w:val="Compact"/>
        <w:numPr>
          <w:numId w:val="1001"/>
          <w:ilvl w:val="0"/>
        </w:numPr>
      </w:pPr>
      <w:r>
        <w:t xml:space="preserve">桃李，穆阳盛产各种水果，犹以水蜜桃闻名。据传穆阳水蜜桃由作者外祖父缪怀琛嫁接而成。缪怀琛曾留学德国和比利时，回国后为家乡的农艺和教育做出贡献，为后人称道。本句承接上句</w:t>
      </w:r>
      <w:r>
        <w:t xml:space="preserve">“</w:t>
      </w:r>
      <w:r>
        <w:t xml:space="preserve">人杰地灵</w:t>
      </w:r>
      <w:r>
        <w:t xml:space="preserve">”</w:t>
      </w:r>
      <w:r>
        <w:t xml:space="preserve">，寓意穆阳古往今来，人才辈出，桃李满天下。</w:t>
      </w:r>
    </w:p>
    <w:p>
      <w:pPr>
        <w:pStyle w:val="Compact"/>
        <w:numPr>
          <w:numId w:val="1001"/>
          <w:ilvl w:val="0"/>
        </w:numPr>
      </w:pPr>
      <w:r>
        <w:t xml:space="preserve">雨巷，俗称石马兜。穆阳曾是闽东北的物资集散中心。雨巷一端临近古码头，另一端直通印坪街，是当年游客商贾聚集的繁华小巷。</w:t>
      </w:r>
    </w:p>
    <w:p>
      <w:pPr>
        <w:pStyle w:val="Compact"/>
        <w:numPr>
          <w:numId w:val="1001"/>
          <w:ilvl w:val="0"/>
        </w:numPr>
      </w:pPr>
      <w:r>
        <w:t xml:space="preserve">同文学堂是穆阳中心小学前身，由作者曾外祖父缪锡龄于1898年戊戌变法时期创办，是我国最早创立的新式小学堂之一，与北京大学同龄。</w:t>
      </w:r>
    </w:p>
    <w:p>
      <w:pPr>
        <w:pStyle w:val="Compact"/>
        <w:numPr>
          <w:numId w:val="1001"/>
          <w:ilvl w:val="0"/>
        </w:numPr>
      </w:pPr>
      <w:r>
        <w:t xml:space="preserve">扁肉，穆阳著名小吃。印坪街，穆阳主街，集市中心。</w:t>
      </w:r>
    </w:p>
    <w:p>
      <w:pPr>
        <w:pStyle w:val="Compact"/>
        <w:numPr>
          <w:numId w:val="1001"/>
          <w:ilvl w:val="0"/>
        </w:numPr>
      </w:pPr>
      <w:r>
        <w:t xml:space="preserve">穆阳镇接邻穆云畲族乡和康厝畲族乡。乡和镇，汉和畲，交融和谐，相互依存，是一个不可分割的人文地理整体。</w:t>
      </w:r>
    </w:p>
    <w:p>
      <w:pPr>
        <w:pStyle w:val="Compact"/>
        <w:numPr>
          <w:numId w:val="1001"/>
          <w:ilvl w:val="0"/>
        </w:numPr>
      </w:pPr>
      <w:r>
        <w:t xml:space="preserve">清泉洞位于穆云乡桂林村，道家胜地，历史悠久，洞小道精深。其名出自题于山门的对联</w:t>
      </w:r>
      <w:r>
        <w:t xml:space="preserve">“</w:t>
      </w:r>
      <w:r>
        <w:t xml:space="preserve">洞弥云气古，泉写道心清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葡萄沟位于穆云乡溪塔村，被誉为</w:t>
      </w:r>
      <w:r>
        <w:t xml:space="preserve">“</w:t>
      </w:r>
      <w:r>
        <w:t xml:space="preserve">全国三大葡萄沟</w:t>
      </w:r>
      <w:r>
        <w:t xml:space="preserve">”</w:t>
      </w:r>
      <w:r>
        <w:t xml:space="preserve">之一，沟浅葡萄甜。</w:t>
      </w:r>
    </w:p>
    <w:p>
      <w:pPr>
        <w:pStyle w:val="Compact"/>
        <w:numPr>
          <w:numId w:val="1001"/>
          <w:ilvl w:val="0"/>
        </w:numPr>
      </w:pPr>
      <w:r>
        <w:t xml:space="preserve">见小曰明，出自老子【道德经】第五十二章</w:t>
      </w:r>
      <w:r>
        <w:t xml:space="preserve">“</w:t>
      </w:r>
      <w:r>
        <w:t xml:space="preserve">见小曰明，守柔曰强。</w:t>
      </w:r>
      <w:r>
        <w:t xml:space="preserve">”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雅阁铭"/>
      <w:r>
        <w:t xml:space="preserve">【雅阁铭】</w:t>
      </w:r>
      <w:bookmarkEnd w:id="25"/>
    </w:p>
    <w:p>
      <w:pPr>
        <w:pStyle w:val="FirstParagraph"/>
      </w:pPr>
      <w:r>
        <w:t xml:space="preserve">楼与天高，日月常明。</w:t>
      </w:r>
      <w:r>
        <w:br w:type="textWrapping"/>
      </w:r>
      <w:r>
        <w:t xml:space="preserve">窗同水阔，波澜不惊。</w:t>
      </w:r>
    </w:p>
    <w:p>
      <w:pPr>
        <w:pStyle w:val="BodyText"/>
      </w:pPr>
      <w:r>
        <w:t xml:space="preserve">斯是雅阁，书德齐馨。</w:t>
      </w:r>
    </w:p>
    <w:p>
      <w:pPr>
        <w:pStyle w:val="BodyText"/>
      </w:pPr>
      <w:r>
        <w:t xml:space="preserve">朝送雁致远，暮迎帆归轻。</w:t>
      </w:r>
      <w:r>
        <w:br w:type="textWrapping"/>
      </w:r>
      <w:r>
        <w:t xml:space="preserve">往来无俗套，谈笑有豪情。</w:t>
      </w:r>
    </w:p>
    <w:p>
      <w:pPr>
        <w:pStyle w:val="BodyText"/>
      </w:pPr>
      <w:r>
        <w:t xml:space="preserve">可以圆旧梦，净凡心。</w:t>
      </w:r>
      <w:r>
        <w:br w:type="textWrapping"/>
      </w:r>
      <w:r>
        <w:t xml:space="preserve">有梅兰之养性，无缠缚之劳形。</w:t>
      </w:r>
    </w:p>
    <w:p>
      <w:pPr>
        <w:pStyle w:val="BodyText"/>
      </w:pPr>
      <w:r>
        <w:t xml:space="preserve">凤翔清泉洞，虎头蜜桃林。</w:t>
      </w:r>
      <w:r>
        <w:br w:type="textWrapping"/>
      </w:r>
      <w:r>
        <w:t xml:space="preserve">孔子赞：大哉，小雅!</w:t>
      </w:r>
    </w:p>
    <w:p>
      <w:pPr>
        <w:pStyle w:val="BodyText"/>
      </w:pPr>
      <w:r>
        <w:drawing>
          <wp:inline>
            <wp:extent cx="5334000" cy="4004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2"/>
          <w:ilvl w:val="0"/>
        </w:numPr>
      </w:pPr>
      <w:r>
        <w:t xml:space="preserve">本文借唐刘禹锡【陋室铭】之体韵，喻闲志，抒乡情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日月常明</w:t>
      </w:r>
      <w:r>
        <w:t xml:space="preserve">”</w:t>
      </w:r>
      <w:r>
        <w:t xml:space="preserve">出自唐慧能【六祖坛经】</w:t>
      </w:r>
      <w:r>
        <w:t xml:space="preserve">“</w:t>
      </w:r>
      <w:r>
        <w:t xml:space="preserve">如是诸法，在自性中，如天常清，日月常明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波澜不惊</w:t>
      </w:r>
      <w:r>
        <w:t xml:space="preserve">”</w:t>
      </w:r>
      <w:r>
        <w:t xml:space="preserve">出自北宋范仲淹【岳阳楼记】</w:t>
      </w:r>
      <w:r>
        <w:t xml:space="preserve">“</w:t>
      </w:r>
      <w:r>
        <w:t xml:space="preserve">至若春和景明，波澜不惊，上下天光，一碧万顷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梅兰句出自清张潮【幽梦影】</w:t>
      </w:r>
      <w:r>
        <w:t xml:space="preserve">“</w:t>
      </w:r>
      <w:r>
        <w:t xml:space="preserve">梅令人高、兰令人幽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缠缚，佛教语，指世间之一切烦恼。明唐顺之</w:t>
      </w:r>
      <w:r>
        <w:t xml:space="preserve"> </w:t>
      </w:r>
      <w:r>
        <w:t xml:space="preserve">“</w:t>
      </w:r>
      <w:r>
        <w:t xml:space="preserve">我生苦缠缚，雅志在泉石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风翔山之清泉洞，虎头村之蜜桃林，乃老家穆阳两处美景。古镇小景观，祖国大河山。</w:t>
      </w:r>
    </w:p>
    <w:p>
      <w:pPr>
        <w:pStyle w:val="Compact"/>
        <w:numPr>
          <w:numId w:val="1002"/>
          <w:ilvl w:val="0"/>
        </w:numPr>
      </w:pPr>
      <w:r>
        <w:t xml:space="preserve">【诗经】风，雅，颂。雅又分大小二雅。小雅从内容和艺术上都高于大雅。想像孔夫子当年整理诗经，为小雅所吸引而赞叹:</w:t>
      </w:r>
      <w:r>
        <w:t xml:space="preserve"> </w:t>
      </w:r>
      <w:r>
        <w:t xml:space="preserve">“</w:t>
      </w:r>
      <w:r>
        <w:t xml:space="preserve">大哉，小雅!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【陋室铭 • 刘禹锡】</w:t>
      </w:r>
    </w:p>
    <w:p>
      <w:pPr>
        <w:pStyle w:val="BodyText"/>
      </w:pPr>
      <w:r>
        <w:t xml:space="preserve">山不在高，有仙则名。</w:t>
      </w:r>
      <w:r>
        <w:br w:type="textWrapping"/>
      </w:r>
      <w:r>
        <w:t xml:space="preserve">水不在深，有龙则灵。</w:t>
      </w:r>
    </w:p>
    <w:p>
      <w:pPr>
        <w:pStyle w:val="BodyText"/>
      </w:pPr>
      <w:r>
        <w:t xml:space="preserve">斯是陋室，惟吾德馨。</w:t>
      </w:r>
    </w:p>
    <w:p>
      <w:pPr>
        <w:pStyle w:val="BodyText"/>
      </w:pPr>
      <w:r>
        <w:t xml:space="preserve">苔痕上阶绿，草色入帘青。</w:t>
      </w:r>
      <w:r>
        <w:br w:type="textWrapping"/>
      </w:r>
      <w:r>
        <w:t xml:space="preserve">谈笑有鸿儒，往来无白丁。</w:t>
      </w:r>
    </w:p>
    <w:p>
      <w:pPr>
        <w:pStyle w:val="BodyText"/>
      </w:pPr>
      <w:r>
        <w:t xml:space="preserve">可以调素琴，阅金经。</w:t>
      </w:r>
      <w:r>
        <w:br w:type="textWrapping"/>
      </w:r>
      <w:r>
        <w:t xml:space="preserve">无丝竹之乱耳，无案牍之劳形。</w:t>
      </w:r>
    </w:p>
    <w:p>
      <w:pPr>
        <w:pStyle w:val="BodyText"/>
      </w:pPr>
      <w:r>
        <w:t xml:space="preserve">南阳诸葛庐，西蜀子云亭。</w:t>
      </w:r>
      <w:r>
        <w:br w:type="textWrapping"/>
      </w:r>
      <w:r>
        <w:t xml:space="preserve">孔子云：何陋之有？</w:t>
      </w:r>
    </w:p>
    <w:p>
      <w:pPr>
        <w:pStyle w:val="Heading1"/>
      </w:pPr>
      <w:bookmarkStart w:id="27" w:name="词云图"/>
      <w:r>
        <w:t xml:space="preserve">【词云图】</w:t>
      </w:r>
      <w:bookmarkEnd w:id="27"/>
    </w:p>
    <w:p>
      <w:pPr>
        <w:pStyle w:val="FirstParagraph"/>
      </w:pPr>
      <w:r>
        <w:t xml:space="preserve">词云（Word Cloud）是数据科学中常用的一种算法和可视化工具。它把文档的词汇进行分类汇总并做成</w:t>
      </w:r>
      <w:r>
        <w:t xml:space="preserve"> </w:t>
      </w:r>
      <w:r>
        <w:t xml:space="preserve">直观易懂的信息图 (Infographic)。文档中出现频率高的词汇在词云图里显示的字体就大，颜色也深。</w:t>
      </w:r>
      <w:r>
        <w:t xml:space="preserve"> </w:t>
      </w:r>
      <w:r>
        <w:t xml:space="preserve">词云图能大致体现文档的主题。</w:t>
      </w:r>
    </w:p>
    <w:p>
      <w:pPr>
        <w:pStyle w:val="BodyText"/>
      </w:pPr>
      <w:r>
        <w:t xml:space="preserve">我写派森（Python）程序将文集的【第一册 格律诗】生成词云图。</w:t>
      </w:r>
    </w:p>
    <w:p>
      <w:pPr>
        <w:pStyle w:val="BodyText"/>
      </w:pPr>
      <w:r>
        <w:t xml:space="preserve">我特地把词云图做成中国地图的形状以表达对祖国河山之眷恋，对中华文化之热爱。</w:t>
      </w:r>
    </w:p>
    <w:p>
      <w:pPr>
        <w:pStyle w:val="BodyText"/>
      </w:pPr>
      <w:r>
        <w:t xml:space="preserve">这个词云图中最明显的两个字是</w:t>
      </w:r>
      <w:r>
        <w:rPr>
          <w:b/>
        </w:rPr>
        <w:t xml:space="preserve">跑</w:t>
      </w:r>
      <w:r>
        <w:t xml:space="preserve">和</w:t>
      </w:r>
      <w:r>
        <w:rPr>
          <w:b/>
        </w:rPr>
        <w:t xml:space="preserve">道</w:t>
      </w:r>
      <w:r>
        <w:t xml:space="preserve">。</w:t>
      </w:r>
    </w:p>
    <w:p>
      <w:pPr>
        <w:pStyle w:val="BodyText"/>
      </w:pPr>
      <w:r>
        <w:t xml:space="preserve">用</w:t>
      </w:r>
      <w:r>
        <w:rPr>
          <w:b/>
        </w:rPr>
        <w:t xml:space="preserve">以跑入道</w:t>
      </w:r>
      <w:r>
        <w:t xml:space="preserve">四个字来概括我的诗文和人生倒是很恰当。</w:t>
      </w:r>
    </w:p>
    <w:p>
      <w:pPr>
        <w:pStyle w:val="BodyText"/>
      </w:pPr>
      <w:r>
        <w:drawing>
          <wp:inline>
            <wp:extent cx="5334000" cy="3762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一伯小传"/>
      <w:r>
        <w:t xml:space="preserve">【一伯小传】</w:t>
      </w:r>
      <w:bookmarkEnd w:id="29"/>
    </w:p>
    <w:p>
      <w:pPr>
        <w:pStyle w:val="FirstParagraph"/>
      </w:pPr>
      <w:r>
        <w:t xml:space="preserve">一伯者，故籍牧阳，自号牧阳猴，一取其性灵心敏，而不拘俗礼也，二遥寄思乡之意。</w:t>
      </w:r>
    </w:p>
    <w:p>
      <w:pPr>
        <w:pStyle w:val="BodyText"/>
      </w:pPr>
      <w:r>
        <w:t xml:space="preserve">一伯小有仲永之才，文章每每过目不忘，乡亲临里，莫不以小神童呼之。</w:t>
      </w:r>
      <w:r>
        <w:t xml:space="preserve"> </w:t>
      </w:r>
      <w:r>
        <w:t xml:space="preserve">及至弱冠之年，更是文理兼通，终不复众望，以乡试状元金榜于华夏国知名学府。</w:t>
      </w:r>
      <w:r>
        <w:t xml:space="preserve"> </w:t>
      </w:r>
      <w:r>
        <w:t xml:space="preserve">后更是一发不可止，飘洋过海，一股作气，将双料硕士尽纳囊中。</w:t>
      </w:r>
      <w:r>
        <w:t xml:space="preserve"> </w:t>
      </w:r>
      <w:r>
        <w:t xml:space="preserve">而今不惑，仍孜孜于工商管理硕士，以幍光养晦，蓄势待发。</w:t>
      </w:r>
      <w:r>
        <w:t xml:space="preserve"> </w:t>
      </w:r>
      <w:r>
        <w:t xml:space="preserve">至今仍在故里传为佳话，无人不知，何人不晓？</w:t>
      </w:r>
    </w:p>
    <w:p>
      <w:pPr>
        <w:pStyle w:val="BodyText"/>
      </w:pPr>
      <w:r>
        <w:t xml:space="preserve">一伯虽科班专功数理，学成后又致力于计算机开发，按理心思縝密，逻辑性极强，却不折不扣一性情中人。</w:t>
      </w:r>
      <w:r>
        <w:t xml:space="preserve"> </w:t>
      </w:r>
      <w:r>
        <w:t xml:space="preserve">伤花感月，悯亲怀友。每见人于贫苦之际，必倾力相助，决无世间势利之虑。</w:t>
      </w:r>
      <w:r>
        <w:t xml:space="preserve"> </w:t>
      </w:r>
      <w:r>
        <w:t xml:space="preserve">更不论提亲携友，一路行来，助人无数。</w:t>
      </w:r>
    </w:p>
    <w:p>
      <w:pPr>
        <w:pStyle w:val="BodyText"/>
      </w:pPr>
      <w:r>
        <w:t xml:space="preserve">一伯尝言人生一大乐，莫过于酒足饭饱，亲朋团座。常叹北美之人情廖落，</w:t>
      </w:r>
      <w:r>
        <w:t xml:space="preserve"> </w:t>
      </w:r>
      <w:r>
        <w:t xml:space="preserve">而遥望故土之熙熙攘攘。</w:t>
      </w:r>
    </w:p>
    <w:p>
      <w:pPr>
        <w:pStyle w:val="BodyText"/>
      </w:pPr>
      <w:r>
        <w:t xml:space="preserve">一伯尝有一爱犬，得之于襁褓，事无巨细皆恭身亲为，清晨放风，黄昏漫步，</w:t>
      </w:r>
      <w:r>
        <w:t xml:space="preserve"> </w:t>
      </w:r>
      <w:r>
        <w:t xml:space="preserve">须虞不离。更有甚者，倾之以满腔眷顾留连之意，一时间竟将知己难求之余情，尽付其身。</w:t>
      </w:r>
      <w:r>
        <w:t xml:space="preserve"> </w:t>
      </w:r>
      <w:r>
        <w:t xml:space="preserve">于是乎，仳离之际，竟悲痛不已。世人谓之痴，孰不知此乃性情中人之所为。</w:t>
      </w:r>
      <w:r>
        <w:t xml:space="preserve"> </w:t>
      </w:r>
      <w:r>
        <w:t xml:space="preserve">自云：俱一痴情去体贴凡世间之无知无识。其间之柔肠博心，可叹，可敬！</w:t>
      </w:r>
    </w:p>
    <w:p>
      <w:pPr>
        <w:pStyle w:val="BodyText"/>
      </w:pPr>
      <w:r>
        <w:t xml:space="preserve">一伯尝以一串数字自喻：202030304444556670709090。曰：人生如游戏，窃以为如数字游戏。</w:t>
      </w:r>
      <w:r>
        <w:t xml:space="preserve"> </w:t>
      </w:r>
      <w:r>
        <w:t xml:space="preserve">非吾善数字，盖吾生不过一串数字耳。其详解如下：</w:t>
      </w:r>
    </w:p>
    <w:p>
      <w:pPr>
        <w:pStyle w:val="BodyText"/>
      </w:pPr>
      <w:r>
        <w:rPr>
          <w:b/>
        </w:rPr>
        <w:t xml:space="preserve">2020</w:t>
      </w:r>
    </w:p>
    <w:p>
      <w:pPr>
        <w:pStyle w:val="BodyText"/>
      </w:pPr>
      <w:r>
        <w:t xml:space="preserve">乃一伯归田园之时。彼时心不为行役，稚子学业有成，高堂颐养天年。人生于一伯，尽心尽责时，</w:t>
      </w:r>
      <w:r>
        <w:t xml:space="preserve"> </w:t>
      </w:r>
      <w:r>
        <w:t xml:space="preserve">追寻心灵之真正归宿，方不为逃避自私。 可感!</w:t>
      </w:r>
    </w:p>
    <w:p>
      <w:pPr>
        <w:pStyle w:val="BodyText"/>
      </w:pPr>
      <w:r>
        <w:rPr>
          <w:b/>
        </w:rPr>
        <w:t xml:space="preserve">3030</w:t>
      </w:r>
    </w:p>
    <w:p>
      <w:pPr>
        <w:pStyle w:val="BodyText"/>
      </w:pPr>
      <w:r>
        <w:t xml:space="preserve">乃一伯之二围。一伯深知爱己，方可爱人。十年如一，日出而做，日落而息，成就一副好身材。</w:t>
      </w:r>
      <w:r>
        <w:t xml:space="preserve"> </w:t>
      </w:r>
      <w:r>
        <w:t xml:space="preserve">每每自夸：永远三十一枝花。</w:t>
      </w:r>
    </w:p>
    <w:p>
      <w:pPr>
        <w:pStyle w:val="BodyText"/>
      </w:pPr>
      <w:r>
        <w:rPr>
          <w:b/>
        </w:rPr>
        <w:t xml:space="preserve">4444</w:t>
      </w:r>
    </w:p>
    <w:p>
      <w:pPr>
        <w:pStyle w:val="BodyText"/>
      </w:pPr>
      <w:r>
        <w:t xml:space="preserve">乃一伯偶发雄心，因感于当下红人奥君之骄人气焰。曰：奥君成美利坚第44任总统之际，正值愚44寿辰。</w:t>
      </w:r>
      <w:r>
        <w:t xml:space="preserve"> </w:t>
      </w:r>
      <w:r>
        <w:t xml:space="preserve">可知天下事皆不可料也!</w:t>
      </w:r>
    </w:p>
    <w:p>
      <w:pPr>
        <w:pStyle w:val="BodyText"/>
      </w:pPr>
      <w:r>
        <w:rPr>
          <w:b/>
        </w:rPr>
        <w:t xml:space="preserve">5566</w:t>
      </w:r>
    </w:p>
    <w:p>
      <w:pPr>
        <w:pStyle w:val="BodyText"/>
      </w:pPr>
      <w:r>
        <w:t xml:space="preserve">乃一伯人生大计。55解甲归田, 66即六六大顺，功成名就于归田之日也。</w:t>
      </w:r>
    </w:p>
    <w:p>
      <w:pPr>
        <w:pStyle w:val="BodyText"/>
      </w:pPr>
      <w:r>
        <w:rPr>
          <w:b/>
        </w:rPr>
        <w:t xml:space="preserve">7070</w:t>
      </w:r>
    </w:p>
    <w:p>
      <w:pPr>
        <w:pStyle w:val="BodyText"/>
      </w:pPr>
      <w:r>
        <w:t xml:space="preserve">乃一伯之身高体重，身材俊美，可管中窥豹。一伯常自誉好男人，曰：男人如泊车位，好的总是被先占。</w:t>
      </w:r>
    </w:p>
    <w:p>
      <w:pPr>
        <w:pStyle w:val="BodyText"/>
      </w:pPr>
      <w:r>
        <w:rPr>
          <w:b/>
        </w:rPr>
        <w:t xml:space="preserve">9090</w:t>
      </w:r>
    </w:p>
    <w:p>
      <w:pPr>
        <w:pStyle w:val="BodyText"/>
      </w:pPr>
      <w:r>
        <w:t xml:space="preserve">乃一伯人生最值铭记年份。一伯于1990年奋身入围城。自此，每每聊发红白玫瑰之叹。</w:t>
      </w:r>
      <w:r>
        <w:t xml:space="preserve"> </w:t>
      </w:r>
      <w:r>
        <w:t xml:space="preserve">孰不知得陇望蜀乃人之常情，城中不独一伯有此叹也。1990亦是一伯追寻传说中美国梦之年。</w:t>
      </w:r>
      <w:r>
        <w:t xml:space="preserve"> </w:t>
      </w:r>
      <w:r>
        <w:t xml:space="preserve">少小离家，转眼不惑。而梦想却生生不息，无惧年轮。此亦为一伯之引人驻足之处也。</w:t>
      </w:r>
    </w:p>
    <w:p>
      <w:pPr>
        <w:pStyle w:val="BodyText"/>
      </w:pPr>
      <w:r>
        <w:t xml:space="preserve">一伯乃芸芸众生中不可多得之有趣之人。每相谈必受益，宛如晨曦初露，移步换角，光华各异。</w:t>
      </w:r>
      <w:r>
        <w:t xml:space="preserve"> </w:t>
      </w:r>
      <w:r>
        <w:t xml:space="preserve">拙笔不可尽绘，取凤毛麟角，以博一笑耳。</w:t>
      </w:r>
    </w:p>
    <w:p>
      <w:pPr>
        <w:pStyle w:val="BodyText"/>
      </w:pPr>
      <w:r>
        <w:t xml:space="preserve">一眉</w:t>
      </w:r>
    </w:p>
    <w:p>
      <w:pPr>
        <w:pStyle w:val="BodyText"/>
      </w:pPr>
      <w:r>
        <w:t xml:space="preserve">2009年元月</w:t>
      </w:r>
    </w:p>
    <w:p>
      <w:pPr>
        <w:pStyle w:val="BodyText"/>
      </w:pPr>
      <w:r>
        <w:t xml:space="preserve">注： 一伯，一眉乃福州话的称谓。一伯也叫依伯，是对男性长辈的尊称。</w:t>
      </w:r>
      <w:r>
        <w:t xml:space="preserve"> </w:t>
      </w:r>
      <w:r>
        <w:t xml:space="preserve">一眉也叫依妹，是对女性晚辈的妮称。</w:t>
      </w:r>
    </w:p>
    <w:p>
      <w:pPr>
        <w:pStyle w:val="Heading1"/>
      </w:pPr>
      <w:bookmarkStart w:id="30" w:name="一五绝"/>
      <w:r>
        <w:t xml:space="preserve">（一）五绝</w:t>
      </w:r>
      <w:bookmarkEnd w:id="30"/>
    </w:p>
    <w:p>
      <w:pPr>
        <w:pStyle w:val="SourceCode"/>
      </w:pPr>
    </w:p>
    <w:p>
      <w:pPr>
        <w:pStyle w:val="Heading2"/>
      </w:pPr>
      <w:bookmarkStart w:id="31" w:name="如是我闻-新韵"/>
      <w:r>
        <w:t xml:space="preserve">【如是我闻 • 新韵】</w:t>
      </w:r>
      <w:bookmarkEnd w:id="3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3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32" w:name="茶"/>
      <w:r>
        <w:t xml:space="preserve">【茶】</w:t>
      </w:r>
      <w:bookmarkEnd w:id="32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闲居"/>
      <w:r>
        <w:t xml:space="preserve">【闲居】</w:t>
      </w:r>
      <w:bookmarkEnd w:id="34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35" w:name="旅居"/>
      <w:r>
        <w:t xml:space="preserve">【旅居】</w:t>
      </w:r>
      <w:bookmarkEnd w:id="35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36" w:name="中秋"/>
      <w:r>
        <w:t xml:space="preserve">【中秋】</w:t>
      </w:r>
      <w:bookmarkEnd w:id="36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父亲节"/>
      <w:r>
        <w:t xml:space="preserve">【父亲节】</w:t>
      </w:r>
      <w:bookmarkEnd w:id="38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不亦乐乎"/>
      <w:r>
        <w:t xml:space="preserve">【不亦乐乎】</w:t>
      </w:r>
      <w:bookmarkEnd w:id="40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花与雪"/>
      <w:r>
        <w:t xml:space="preserve">【花与雪】</w:t>
      </w:r>
      <w:bookmarkEnd w:id="42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赞格律诗"/>
      <w:r>
        <w:t xml:space="preserve">【赞格律诗】</w:t>
      </w:r>
      <w:bookmarkEnd w:id="44"/>
    </w:p>
    <w:p>
      <w:pPr>
        <w:pStyle w:val="FirstParagraph"/>
      </w:pPr>
      <w:r>
        <w:t xml:space="preserve">方圆因规矩，美玉自雕琢。</w:t>
      </w:r>
      <w:r>
        <w:br w:type="textWrapping"/>
      </w:r>
      <w:r>
        <w:t xml:space="preserve">格律为何妙？言稀限制多。</w:t>
      </w:r>
    </w:p>
    <w:p>
      <w:pPr>
        <w:pStyle w:val="Heading2"/>
      </w:pPr>
      <w:bookmarkStart w:id="45" w:name="加勒比的黄昏"/>
      <w:r>
        <w:t xml:space="preserve">【加勒比的黄昏】</w:t>
      </w:r>
      <w:bookmarkEnd w:id="45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孤帆远影"/>
      <w:r>
        <w:t xml:space="preserve">【孤帆远影】</w:t>
      </w:r>
      <w:bookmarkEnd w:id="47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有感"/>
      <w:r>
        <w:t xml:space="preserve">【有感】</w:t>
      </w:r>
      <w:bookmarkEnd w:id="49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裁员"/>
      <w:r>
        <w:t xml:space="preserve">【裁员】</w:t>
      </w:r>
      <w:bookmarkEnd w:id="51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52" w:name="读博"/>
      <w:r>
        <w:t xml:space="preserve">【读博】</w:t>
      </w:r>
      <w:bookmarkEnd w:id="52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53" w:name="无题"/>
      <w:r>
        <w:t xml:space="preserve">【无题】</w:t>
      </w:r>
      <w:bookmarkEnd w:id="53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54" w:name="贺崔大鹏bq"/>
      <w:r>
        <w:t xml:space="preserve">【贺崔大鹏BQ】</w:t>
      </w:r>
      <w:bookmarkEnd w:id="54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4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4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55" w:name="中彩梦"/>
      <w:r>
        <w:t xml:space="preserve">【中彩梦】</w:t>
      </w:r>
      <w:bookmarkEnd w:id="55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梦山"/>
      <w:r>
        <w:t xml:space="preserve">【梦山】</w:t>
      </w:r>
      <w:bookmarkEnd w:id="58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59" w:name="读锐萍重阳节诗"/>
      <w:r>
        <w:t xml:space="preserve">【读锐萍重阳节诗】</w:t>
      </w:r>
      <w:bookmarkEnd w:id="59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60" w:name="读见文重阳节诗"/>
      <w:r>
        <w:t xml:space="preserve">【读见文重阳节诗】</w:t>
      </w:r>
      <w:bookmarkEnd w:id="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61" w:name="中秋-新韵"/>
      <w:r>
        <w:t xml:space="preserve">【中秋 • 新韵】</w:t>
      </w:r>
      <w:bookmarkEnd w:id="61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悟-新韵"/>
      <w:r>
        <w:t xml:space="preserve">【悟 • 新韵】</w:t>
      </w:r>
      <w:bookmarkEnd w:id="63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母爱"/>
      <w:r>
        <w:t xml:space="preserve">【母爱】</w:t>
      </w:r>
      <w:bookmarkEnd w:id="65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66" w:name="穆阳水蜜桃"/>
      <w:r>
        <w:t xml:space="preserve">【穆阳水蜜桃】</w:t>
      </w:r>
      <w:bookmarkEnd w:id="66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馋"/>
      <w:r>
        <w:t xml:space="preserve">【馋】</w:t>
      </w:r>
      <w:bookmarkEnd w:id="68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野花-新韵"/>
      <w:r>
        <w:t xml:space="preserve">【野花 • 新韵】</w:t>
      </w:r>
      <w:bookmarkEnd w:id="71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呆有两层含意：</w:t>
      </w:r>
    </w:p>
    <w:p>
      <w:pPr>
        <w:pStyle w:val="Compact"/>
        <w:numPr>
          <w:numId w:val="1006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6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5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夜读"/>
      <w:r>
        <w:t xml:space="preserve">【夜读】</w:t>
      </w:r>
      <w:bookmarkEnd w:id="73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鸡仙"/>
      <w:r>
        <w:t xml:space="preserve">【鸡仙】</w:t>
      </w:r>
      <w:bookmarkEnd w:id="75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渔翁醉晚-新韵"/>
      <w:r>
        <w:t xml:space="preserve">【渔翁醉晚 • 新韵】</w:t>
      </w:r>
      <w:bookmarkEnd w:id="77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秋-新韵"/>
      <w:r>
        <w:t xml:space="preserve">【秋 • 新韵】</w:t>
      </w:r>
      <w:bookmarkEnd w:id="79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江舟垂钓"/>
      <w:r>
        <w:t xml:space="preserve">【江舟垂钓】</w:t>
      </w:r>
      <w:bookmarkEnd w:id="81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83" w:name="观钱塘十字潮截图"/>
      <w:r>
        <w:t xml:space="preserve">【观钱塘十字潮截图】</w:t>
      </w:r>
      <w:bookmarkEnd w:id="8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两全-新韵"/>
      <w:r>
        <w:t xml:space="preserve">【两全 • 新韵】</w:t>
      </w:r>
      <w:bookmarkEnd w:id="86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87" w:name="观自在"/>
      <w:r>
        <w:t xml:space="preserve">【观自在】</w:t>
      </w:r>
      <w:bookmarkEnd w:id="87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88" w:name="新冠"/>
      <w:r>
        <w:t xml:space="preserve">【2020 新冠】</w:t>
      </w:r>
      <w:bookmarkEnd w:id="88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89" w:name="退而不休-新韵"/>
      <w:r>
        <w:t xml:space="preserve">【退而不休 • 新韵】</w:t>
      </w:r>
      <w:bookmarkEnd w:id="89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90" w:name="悟-新韵-1"/>
      <w:r>
        <w:t xml:space="preserve">【悟 • 新韵】</w:t>
      </w:r>
      <w:bookmarkEnd w:id="90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91" w:name="读佛"/>
      <w:r>
        <w:t xml:space="preserve">【读佛】</w:t>
      </w:r>
      <w:bookmarkEnd w:id="91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92" w:name="知秋"/>
      <w:r>
        <w:t xml:space="preserve">【知秋】</w:t>
      </w:r>
      <w:bookmarkEnd w:id="92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8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8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4" w:name="二-五律"/>
      <w:r>
        <w:t xml:space="preserve">（二） 五律</w:t>
      </w:r>
      <w:bookmarkEnd w:id="94"/>
    </w:p>
    <w:p>
      <w:pPr>
        <w:pStyle w:val="SourceCode"/>
      </w:pPr>
    </w:p>
    <w:p>
      <w:pPr>
        <w:pStyle w:val="Heading2"/>
      </w:pPr>
      <w:bookmarkStart w:id="95" w:name="沐阳-新韵"/>
      <w:r>
        <w:t xml:space="preserve">【沐阳 • 新韵】</w:t>
      </w:r>
      <w:bookmarkEnd w:id="95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9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9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9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龙抬头-新韵"/>
      <w:r>
        <w:t xml:space="preserve">【龙抬头 • 新韵】</w:t>
      </w:r>
      <w:bookmarkEnd w:id="97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0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10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10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冻梅-新韵"/>
      <w:r>
        <w:t xml:space="preserve">【冻梅 • 新韵】</w:t>
      </w:r>
      <w:bookmarkEnd w:id="99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读道德经"/>
      <w:r>
        <w:t xml:space="preserve">【读道德经】</w:t>
      </w:r>
      <w:bookmarkEnd w:id="101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1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11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11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103" w:name="空有无"/>
      <w:r>
        <w:t xml:space="preserve">【空有无】</w:t>
      </w:r>
      <w:bookmarkEnd w:id="103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2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2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2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友情"/>
      <w:r>
        <w:t xml:space="preserve">【友情】</w:t>
      </w:r>
      <w:bookmarkEnd w:id="105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无处遣, 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忆八十年代福州的日子"/>
      <w:r>
        <w:t xml:space="preserve">【忆八十年代福州的日子】</w:t>
      </w:r>
      <w:bookmarkEnd w:id="107"/>
    </w:p>
    <w:p>
      <w:pPr>
        <w:pStyle w:val="FirstParagraph"/>
      </w:pPr>
      <w:r>
        <w:t xml:space="preserve">光棍七八个, 月薪一百多;</w:t>
      </w:r>
      <w:r>
        <w:br w:type="textWrapping"/>
      </w:r>
      <w:r>
        <w:t xml:space="preserve">食堂少美味, 宿舍有酒桌。</w:t>
      </w:r>
      <w:r>
        <w:br w:type="textWrapping"/>
      </w:r>
      <w:r>
        <w:t xml:space="preserve">不论谁烦恼, 哥们一起酌;</w:t>
      </w:r>
      <w:r>
        <w:br w:type="textWrapping"/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穆阳小学120年校庆"/>
      <w:r>
        <w:t xml:space="preserve">【穆阳小学120年校庆】</w:t>
      </w:r>
      <w:bookmarkEnd w:id="109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10" w:name="清泉洞不老松-新韵"/>
      <w:r>
        <w:t xml:space="preserve">【清泉洞不老松 • 新韵】</w:t>
      </w:r>
      <w:bookmarkEnd w:id="110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11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医师节-新韵"/>
      <w:r>
        <w:t xml:space="preserve">【2021 医师节 • 新韵】</w:t>
      </w:r>
      <w:bookmarkEnd w:id="113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读锐萍江城子-回望八间"/>
      <w:r>
        <w:t xml:space="preserve">【读锐萍江城子 • 回望八间】</w:t>
      </w:r>
      <w:bookmarkEnd w:id="115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3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3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3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3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3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3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3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17" w:name="后院奇葩-新韵"/>
      <w:r>
        <w:t xml:space="preserve">【后院奇葩 • 新韵】</w:t>
      </w:r>
      <w:bookmarkEnd w:id="117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4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4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4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19" w:name="冬眠学松鼠-新韵"/>
      <w:r>
        <w:t xml:space="preserve">【冬眠学松鼠 • 新韵】</w:t>
      </w:r>
      <w:bookmarkEnd w:id="119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2" w:name="感怀-新韵"/>
      <w:r>
        <w:t xml:space="preserve">【感怀 • 新韵】</w:t>
      </w:r>
      <w:bookmarkEnd w:id="122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4" w:name="中美之争-新韵"/>
      <w:r>
        <w:t xml:space="preserve">【中美之争 • 新韵】</w:t>
      </w:r>
      <w:bookmarkEnd w:id="124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年美国选举"/>
      <w:r>
        <w:t xml:space="preserve">【2020年美国选举】</w:t>
      </w:r>
      <w:bookmarkEnd w:id="126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5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5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5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5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6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6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6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8" w:name="三-七绝"/>
      <w:r>
        <w:t xml:space="preserve">（三） 七绝</w:t>
      </w:r>
      <w:bookmarkEnd w:id="128"/>
    </w:p>
    <w:p>
      <w:pPr>
        <w:pStyle w:val="SourceCode"/>
      </w:pPr>
    </w:p>
    <w:p>
      <w:pPr>
        <w:pStyle w:val="Heading2"/>
      </w:pPr>
      <w:bookmarkStart w:id="129" w:name="跑禅"/>
      <w:r>
        <w:t xml:space="preserve">【跑禅】</w:t>
      </w:r>
      <w:bookmarkEnd w:id="129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31" w:name="太平洋-新韵"/>
      <w:r>
        <w:t xml:space="preserve">【太平洋 • 新韵】</w:t>
      </w:r>
      <w:bookmarkEnd w:id="131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秋风"/>
      <w:r>
        <w:t xml:space="preserve">【秋风】</w:t>
      </w:r>
      <w:bookmarkEnd w:id="133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34" w:name="秋色"/>
      <w:r>
        <w:t xml:space="preserve">【秋色】</w:t>
      </w:r>
      <w:bookmarkEnd w:id="134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6" w:name="中秋-1"/>
      <w:r>
        <w:t xml:space="preserve">【中秋】</w:t>
      </w:r>
      <w:bookmarkEnd w:id="136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8" w:name="乡思"/>
      <w:r>
        <w:t xml:space="preserve">【乡思】</w:t>
      </w:r>
      <w:bookmarkEnd w:id="138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0" w:name="秋凉"/>
      <w:r>
        <w:t xml:space="preserve">【秋凉】</w:t>
      </w:r>
      <w:bookmarkEnd w:id="140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41" w:name="冬日自得"/>
      <w:r>
        <w:t xml:space="preserve">【冬日自得】</w:t>
      </w:r>
      <w:bookmarkEnd w:id="141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3" w:name="爬山偶得"/>
      <w:r>
        <w:t xml:space="preserve">【爬山偶得】</w:t>
      </w:r>
      <w:bookmarkEnd w:id="143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5" w:name="家乡小巷"/>
      <w:r>
        <w:t xml:space="preserve">【家乡小巷】</w:t>
      </w:r>
      <w:bookmarkEnd w:id="145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7" w:name="穆阳水蜜桃-1"/>
      <w:r>
        <w:t xml:space="preserve">【穆阳水蜜桃】</w:t>
      </w:r>
      <w:bookmarkEnd w:id="147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7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7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7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48" w:name="桃花节"/>
      <w:r>
        <w:t xml:space="preserve">【桃花节】</w:t>
      </w:r>
      <w:bookmarkEnd w:id="148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49" w:name="夜读-1"/>
      <w:r>
        <w:t xml:space="preserve">【夜读】</w:t>
      </w:r>
      <w:bookmarkEnd w:id="14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1" w:name="上班路上"/>
      <w:r>
        <w:t xml:space="preserve">【上班路上】</w:t>
      </w:r>
      <w:bookmarkEnd w:id="151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52" w:name="感怀"/>
      <w:r>
        <w:t xml:space="preserve">【感怀】</w:t>
      </w:r>
      <w:bookmarkEnd w:id="152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53" w:name="一眉后院"/>
      <w:r>
        <w:t xml:space="preserve">【一眉后院】</w:t>
      </w:r>
      <w:bookmarkEnd w:id="153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5" w:name="湖边跑步遇龟"/>
      <w:r>
        <w:t xml:space="preserve">【湖边跑步遇龟】</w:t>
      </w:r>
      <w:bookmarkEnd w:id="155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56" w:name="祝马玲蕾马拉松bq"/>
      <w:r>
        <w:t xml:space="preserve">【祝马玲蕾马拉松BQ】</w:t>
      </w:r>
      <w:bookmarkEnd w:id="156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57" w:name="雏雁初飞"/>
      <w:r>
        <w:t xml:space="preserve">【雏雁初飞】</w:t>
      </w:r>
      <w:bookmarkEnd w:id="157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8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8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8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8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9" w:name="旧作"/>
      <w:r>
        <w:t xml:space="preserve">【旧作】</w:t>
      </w:r>
      <w:bookmarkEnd w:id="159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60" w:name="湖"/>
      <w:r>
        <w:t xml:space="preserve">【湖】</w:t>
      </w:r>
      <w:bookmarkEnd w:id="1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2" w:name="野渡"/>
      <w:r>
        <w:t xml:space="preserve">【野渡】</w:t>
      </w:r>
      <w:bookmarkEnd w:id="162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4" w:name="秋-新韵-1"/>
      <w:r>
        <w:t xml:space="preserve">【秋 • 新韵】</w:t>
      </w:r>
      <w:bookmarkEnd w:id="164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6" w:name="壶思乱想"/>
      <w:r>
        <w:t xml:space="preserve">【壶思乱想】</w:t>
      </w:r>
      <w:bookmarkEnd w:id="166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67" w:name="轮回"/>
      <w:r>
        <w:t xml:space="preserve">【轮回】</w:t>
      </w:r>
      <w:bookmarkEnd w:id="167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9" w:name="苏提线面-新韵"/>
      <w:r>
        <w:t xml:space="preserve">【苏提线面 • 新韵】</w:t>
      </w:r>
      <w:bookmarkEnd w:id="169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1" w:name="写作"/>
      <w:r>
        <w:t xml:space="preserve">【写作】</w:t>
      </w:r>
      <w:bookmarkEnd w:id="171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72" w:name="赞包菜"/>
      <w:r>
        <w:t xml:space="preserve">【赞包菜】</w:t>
      </w:r>
      <w:bookmarkEnd w:id="172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4" w:name="村景-新韵"/>
      <w:r>
        <w:t xml:space="preserve">【村景 • 新韵】</w:t>
      </w:r>
      <w:bookmarkEnd w:id="174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7" w:name="富士秋深"/>
      <w:r>
        <w:t xml:space="preserve">【富士秋深】</w:t>
      </w:r>
      <w:bookmarkEnd w:id="177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0" w:name="section"/>
      <w:r>
        <w:t xml:space="preserve">【2020 • 10 • 01】</w:t>
      </w:r>
      <w:bookmarkEnd w:id="180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3" w:name="鸟恋花"/>
      <w:r>
        <w:t xml:space="preserve">【鸟恋花】</w:t>
      </w:r>
      <w:bookmarkEnd w:id="183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21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5" w:name="日出-新韵"/>
      <w:r>
        <w:t xml:space="preserve">【日出 • 新韵】</w:t>
      </w:r>
      <w:bookmarkEnd w:id="185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7" w:name="七绝-岛"/>
      <w:r>
        <w:t xml:space="preserve">【七绝 • 岛】</w:t>
      </w:r>
      <w:bookmarkEnd w:id="187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9" w:name="立秋"/>
      <w:r>
        <w:t xml:space="preserve">【立秋】</w:t>
      </w:r>
      <w:bookmarkEnd w:id="189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90" w:name="新韵"/>
      <w:r>
        <w:t xml:space="preserve">【1981 • 新韵】</w:t>
      </w:r>
      <w:bookmarkEnd w:id="190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91" w:name="深秋悲叶"/>
      <w:r>
        <w:t xml:space="preserve">【深秋悲叶】</w:t>
      </w:r>
      <w:bookmarkEnd w:id="191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92" w:name="羁旅"/>
      <w:r>
        <w:t xml:space="preserve">【羁旅】</w:t>
      </w:r>
      <w:bookmarkEnd w:id="192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93" w:name="蒲公英"/>
      <w:r>
        <w:t xml:space="preserve">【蒲公英】</w:t>
      </w:r>
      <w:bookmarkEnd w:id="193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5" w:name="秋-新韵-2"/>
      <w:r>
        <w:t xml:space="preserve">【秋 • 新韵】</w:t>
      </w:r>
      <w:bookmarkEnd w:id="195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97" w:name="四-七律"/>
      <w:r>
        <w:t xml:space="preserve">（四） 七律</w:t>
      </w:r>
      <w:bookmarkEnd w:id="197"/>
    </w:p>
    <w:p>
      <w:pPr>
        <w:pStyle w:val="SourceCode"/>
      </w:pPr>
    </w:p>
    <w:p>
      <w:pPr>
        <w:pStyle w:val="Heading2"/>
      </w:pPr>
      <w:bookmarkStart w:id="198" w:name="学律有感"/>
      <w:r>
        <w:t xml:space="preserve">【学律有感】</w:t>
      </w:r>
      <w:bookmarkEnd w:id="198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199" w:name="冬湖思春"/>
      <w:r>
        <w:t xml:space="preserve">【冬湖思春】</w:t>
      </w:r>
      <w:bookmarkEnd w:id="199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1" w:name="年底回国同学穆阳聚-新韵"/>
      <w:r>
        <w:t xml:space="preserve">【2014年底回国同学穆阳聚 • 新韵】</w:t>
      </w:r>
      <w:bookmarkEnd w:id="201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202" w:name="年底回国同学福安聚"/>
      <w:r>
        <w:t xml:space="preserve">【2017年底回国同学福安聚】</w:t>
      </w:r>
      <w:bookmarkEnd w:id="202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203" w:name="春节宁德过年遇新冠疫灾"/>
      <w:r>
        <w:t xml:space="preserve">【2020春节宁德过年遇新冠疫灾】</w:t>
      </w:r>
      <w:bookmarkEnd w:id="203"/>
    </w:p>
    <w:p>
      <w:pPr>
        <w:pStyle w:val="FirstParagraph"/>
      </w:pPr>
      <w:r>
        <w:t xml:space="preserve">阴雨浓云暗星空，春风未到病毒凶。</w:t>
      </w:r>
      <w:r>
        <w:br w:type="textWrapping"/>
      </w:r>
      <w:r>
        <w:t xml:space="preserve">五湖医士肝胆照，四海同胞血脉通。</w:t>
      </w:r>
      <w:r>
        <w:br w:type="textWrapping"/>
      </w:r>
      <w:r>
        <w:t xml:space="preserve">相信国家召唤力，祈福患者康复中。</w:t>
      </w:r>
      <w:r>
        <w:br w:type="textWrapping"/>
      </w:r>
      <w:r>
        <w:t xml:space="preserve">宅家过节不添乱，度过难关再庆功。</w:t>
      </w:r>
    </w:p>
    <w:p>
      <w:pPr>
        <w:pStyle w:val="BodyText"/>
      </w:pPr>
      <w:r>
        <w:t xml:space="preserve">附：缪见文 【2020年冬】</w:t>
      </w:r>
    </w:p>
    <w:p>
      <w:pPr>
        <w:pStyle w:val="BodyText"/>
      </w:pPr>
      <w:r>
        <w:t xml:space="preserve">新冠毒魔忽乱舞，九州大地失安宁。</w:t>
      </w:r>
      <w:r>
        <w:br w:type="textWrapping"/>
      </w:r>
      <w:r>
        <w:t xml:space="preserve">一声号令成众志，千万英雄逆道行。</w:t>
      </w:r>
      <w:r>
        <w:br w:type="textWrapping"/>
      </w:r>
      <w:r>
        <w:t xml:space="preserve">誓愿有形身是帜，爱心无语最关情。</w:t>
      </w:r>
      <w:r>
        <w:br w:type="textWrapping"/>
      </w:r>
      <w:r>
        <w:t xml:space="preserve">寒梅傲雪终不败，待到春来庆太平。</w:t>
      </w:r>
    </w:p>
    <w:p>
      <w:pPr>
        <w:pStyle w:val="Heading2"/>
      </w:pPr>
      <w:bookmarkStart w:id="204" w:name="长跑野趣-新韵"/>
      <w:r>
        <w:t xml:space="preserve">【长跑野趣 • 新韵】</w:t>
      </w:r>
      <w:bookmarkEnd w:id="204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2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2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205" w:name="雨中跑"/>
      <w:r>
        <w:t xml:space="preserve">【雨中跑】</w:t>
      </w:r>
      <w:bookmarkEnd w:id="205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206" w:name="新年赞跑群-新韵"/>
      <w:r>
        <w:t xml:space="preserve">【新年赞跑群 • 新韵】</w:t>
      </w:r>
      <w:bookmarkEnd w:id="206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207" w:name="迎接猴年重跑鬼见愁-新韵"/>
      <w:r>
        <w:t xml:space="preserve">【迎接猴年重跑鬼见愁 • 新韵】</w:t>
      </w:r>
      <w:bookmarkEnd w:id="207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3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3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3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9" w:name="赞跑群由林兄-新韵"/>
      <w:r>
        <w:t xml:space="preserve">【赞跑群由林兄 • 新韵】</w:t>
      </w:r>
      <w:bookmarkEnd w:id="209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10" w:name="知足常跑新年抒怀-新韵"/>
      <w:r>
        <w:t xml:space="preserve">【2015知足常跑新年抒怀 • 新韵】</w:t>
      </w:r>
      <w:bookmarkEnd w:id="210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4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2" w:name="知足常跑happy-hour-新韵"/>
      <w:r>
        <w:t xml:space="preserve">【知足常跑Happy Hour • 新韵】</w:t>
      </w:r>
      <w:bookmarkEnd w:id="212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5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13" w:name="跑霸bq"/>
      <w:r>
        <w:t xml:space="preserve">【跑霸BQ】</w:t>
      </w:r>
      <w:bookmarkEnd w:id="213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6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6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6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5" w:name="爱好-新韵"/>
      <w:r>
        <w:t xml:space="preserve">【爱好 • 新韵】</w:t>
      </w:r>
      <w:bookmarkEnd w:id="215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7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7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8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9"/>
          <w:ilvl w:val="1"/>
        </w:numPr>
      </w:pPr>
      <w:r>
        <w:t xml:space="preserve">哲学 (Philosophy)</w:t>
      </w:r>
    </w:p>
    <w:p>
      <w:pPr>
        <w:pStyle w:val="Compact"/>
        <w:numPr>
          <w:numId w:val="1029"/>
          <w:ilvl w:val="1"/>
        </w:numPr>
      </w:pPr>
      <w:r>
        <w:t xml:space="preserve">诗词 (Poetry)</w:t>
      </w:r>
    </w:p>
    <w:p>
      <w:pPr>
        <w:pStyle w:val="Compact"/>
        <w:numPr>
          <w:numId w:val="1029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7" w:name="冬日思友-新韵"/>
      <w:r>
        <w:t xml:space="preserve">【冬日思友 • 新韵】</w:t>
      </w:r>
      <w:bookmarkEnd w:id="217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0" w:name="见花思贤-新韵"/>
      <w:r>
        <w:t xml:space="preserve">【见花思贤 • 新韵】</w:t>
      </w:r>
      <w:bookmarkEnd w:id="220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21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4" w:name="辛丑惊蛰-新韵"/>
      <w:r>
        <w:t xml:space="preserve">【2021辛丑惊蛰 • 新韵】</w:t>
      </w:r>
      <w:bookmarkEnd w:id="224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缘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7" w:name="东方智慧-新韵"/>
      <w:r>
        <w:t xml:space="preserve">【东方智慧 • 新韵】</w:t>
      </w:r>
      <w:bookmarkEnd w:id="227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9" w:name="五-词令"/>
      <w:r>
        <w:t xml:space="preserve">（五） 词令</w:t>
      </w:r>
      <w:bookmarkEnd w:id="229"/>
    </w:p>
    <w:p>
      <w:pPr>
        <w:pStyle w:val="SourceCode"/>
      </w:pPr>
    </w:p>
    <w:p>
      <w:pPr>
        <w:pStyle w:val="Heading2"/>
      </w:pPr>
      <w:bookmarkStart w:id="230" w:name="猴言怨语"/>
      <w:r>
        <w:t xml:space="preserve">【猴言怨语】</w:t>
      </w:r>
      <w:bookmarkEnd w:id="23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31" w:name="采桑子-人生苦旅伤别离"/>
      <w:r>
        <w:t xml:space="preserve">【采桑子 • 人生苦旅伤别离】</w:t>
      </w:r>
      <w:bookmarkEnd w:id="231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32" w:name="临江仙-美猴王"/>
      <w:r>
        <w:t xml:space="preserve">【临江仙 • 美猴王】</w:t>
      </w:r>
      <w:bookmarkEnd w:id="232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33" w:name="临江仙-醉美"/>
      <w:r>
        <w:t xml:space="preserve">【临江仙 • 醉美】</w:t>
      </w:r>
      <w:bookmarkEnd w:id="233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34" w:name="临江仙-端午节"/>
      <w:r>
        <w:t xml:space="preserve">【临江仙 • 端午节】</w:t>
      </w:r>
      <w:bookmarkEnd w:id="234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35" w:name="天净沙-野渡"/>
      <w:r>
        <w:t xml:space="preserve">【天净沙 • 野渡】</w:t>
      </w:r>
      <w:bookmarkEnd w:id="235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7" w:name="天净沙-马拉松"/>
      <w:r>
        <w:t xml:space="preserve">【天净沙 • 马拉松】</w:t>
      </w:r>
      <w:bookmarkEnd w:id="237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38" w:name="十六字令-猴"/>
      <w:r>
        <w:t xml:space="preserve">【十六字令 • 猴】</w:t>
      </w:r>
      <w:bookmarkEnd w:id="238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39" w:name="十六字令-群"/>
      <w:r>
        <w:t xml:space="preserve">【十六字令 • 群】</w:t>
      </w:r>
      <w:bookmarkEnd w:id="239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40" w:name="沙塞子-西山落日晚霞"/>
      <w:r>
        <w:t xml:space="preserve">【沙塞子 • 西山落日晚霞】</w:t>
      </w:r>
      <w:bookmarkEnd w:id="240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2" w:name="如梦令-端午节遇暴雨"/>
      <w:r>
        <w:t xml:space="preserve">【如梦令 • 端午节遇暴雨】</w:t>
      </w:r>
      <w:bookmarkEnd w:id="24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43" w:name="如梦令-父亲节"/>
      <w:r>
        <w:t xml:space="preserve">【如梦令 • 父亲节】</w:t>
      </w:r>
      <w:bookmarkEnd w:id="243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44" w:name="相思令-西海"/>
      <w:r>
        <w:t xml:space="preserve">【相思令 • 西海】</w:t>
      </w:r>
      <w:bookmarkEnd w:id="244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6" w:name="六对联"/>
      <w:r>
        <w:t xml:space="preserve">（六）对联</w:t>
      </w:r>
      <w:bookmarkEnd w:id="246"/>
    </w:p>
    <w:p>
      <w:pPr>
        <w:pStyle w:val="SourceCode"/>
      </w:pPr>
    </w:p>
    <w:p>
      <w:pPr>
        <w:pStyle w:val="Heading2"/>
      </w:pPr>
      <w:bookmarkStart w:id="247" w:name="读离骚-怀屈原"/>
      <w:r>
        <w:t xml:space="preserve">【读离骚 怀屈原】</w:t>
      </w:r>
      <w:bookmarkEnd w:id="247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48" w:name="跑步对联"/>
      <w:r>
        <w:t xml:space="preserve">【跑步对联】</w:t>
      </w:r>
      <w:bookmarkEnd w:id="248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49" w:name="自佛"/>
      <w:r>
        <w:t xml:space="preserve">【自佛】</w:t>
      </w:r>
      <w:bookmarkEnd w:id="249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50" w:name="藕尔独酌"/>
      <w:r>
        <w:t xml:space="preserve">【藕尔独酌】</w:t>
      </w:r>
      <w:bookmarkEnd w:id="250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2" w:name="书山有鹿"/>
      <w:r>
        <w:t xml:space="preserve">【书山有鹿】</w:t>
      </w:r>
      <w:bookmarkEnd w:id="252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53" w:name="我解安住两字"/>
      <w:r>
        <w:t xml:space="preserve">【我解安住两字】</w:t>
      </w:r>
      <w:bookmarkEnd w:id="253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54" w:name="鸡年伊始为鸡正名"/>
      <w:r>
        <w:t xml:space="preserve">【鸡年伊始，为鸡正名】</w:t>
      </w:r>
      <w:bookmarkEnd w:id="254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6" w:name="茶禅一味"/>
      <w:r>
        <w:t xml:space="preserve">【茶禅一味】</w:t>
      </w:r>
      <w:bookmarkEnd w:id="256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1"/>
      </w:pPr>
      <w:bookmarkStart w:id="258" w:name="七-古诗新译"/>
      <w:r>
        <w:t xml:space="preserve">（七） 古诗新译</w:t>
      </w:r>
      <w:bookmarkEnd w:id="258"/>
    </w:p>
    <w:p>
      <w:pPr>
        <w:pStyle w:val="SourceCode"/>
      </w:pPr>
    </w:p>
    <w:p>
      <w:pPr>
        <w:pStyle w:val="Heading2"/>
      </w:pPr>
      <w:bookmarkStart w:id="259" w:name="无题-唐-李商隐"/>
      <w:r>
        <w:t xml:space="preserve">【无题 • 唐 • 李商隐】</w:t>
      </w:r>
      <w:bookmarkEnd w:id="259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60" w:name="无题-唐-李商隐-1"/>
      <w:r>
        <w:t xml:space="preserve">【无题 • 唐 • 李商隐】</w:t>
      </w:r>
      <w:bookmarkEnd w:id="260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61" w:name="答丁元珍-宋-欧阳修"/>
      <w:r>
        <w:t xml:space="preserve">【答丁元珍 • 宋 • 欧阳修】</w:t>
      </w:r>
      <w:bookmarkEnd w:id="261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62" w:name="秋夜寄丘员外-唐-韦应物"/>
      <w:r>
        <w:t xml:space="preserve">【秋夜寄丘员外 • 唐 • 韦应物】</w:t>
      </w:r>
      <w:bookmarkEnd w:id="262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63" w:name="秋日偶成-宋-程颢"/>
      <w:r>
        <w:t xml:space="preserve">【秋日偶成 • 宋 • 程颢】</w:t>
      </w:r>
      <w:bookmarkEnd w:id="263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64" w:name="新版登鹳雀楼-王之涣"/>
      <w:r>
        <w:t xml:space="preserve">【新版登鹳雀楼 • 王之涣】</w:t>
      </w:r>
      <w:bookmarkEnd w:id="264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65" w:name="八打油诗"/>
      <w:r>
        <w:t xml:space="preserve">（八）打油诗</w:t>
      </w:r>
      <w:bookmarkEnd w:id="265"/>
    </w:p>
    <w:p>
      <w:pPr>
        <w:pStyle w:val="SourceCode"/>
      </w:pPr>
    </w:p>
    <w:p>
      <w:pPr>
        <w:pStyle w:val="Heading2"/>
      </w:pPr>
      <w:bookmarkStart w:id="266" w:name="一日之计在于晨"/>
      <w:r>
        <w:t xml:space="preserve">【一日之计在于晨】</w:t>
      </w:r>
      <w:bookmarkEnd w:id="266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67" w:name="敬业"/>
      <w:r>
        <w:t xml:space="preserve">【敬业】</w:t>
      </w:r>
      <w:bookmarkEnd w:id="267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68" w:name="冬天跑步"/>
      <w:r>
        <w:t xml:space="preserve">【冬天跑步】</w:t>
      </w:r>
      <w:bookmarkEnd w:id="26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69" w:name="春"/>
      <w:r>
        <w:t xml:space="preserve">【春】</w:t>
      </w:r>
      <w:bookmarkEnd w:id="269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70" w:name="杞人忧天"/>
      <w:r>
        <w:t xml:space="preserve">【杞人忧天】</w:t>
      </w:r>
      <w:bookmarkEnd w:id="27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0"/>
          <w:ilvl w:val="0"/>
        </w:numPr>
      </w:pPr>
      <w:r>
        <w:t xml:space="preserve">微勃谐微博(Weibo)</w:t>
      </w:r>
    </w:p>
    <w:p>
      <w:pPr>
        <w:pStyle w:val="Compact"/>
        <w:numPr>
          <w:numId w:val="1030"/>
          <w:ilvl w:val="0"/>
        </w:numPr>
      </w:pPr>
      <w:r>
        <w:t xml:space="preserve">微性谐微信(WeChat)</w:t>
      </w:r>
    </w:p>
    <w:p>
      <w:pPr>
        <w:pStyle w:val="Compact"/>
        <w:numPr>
          <w:numId w:val="1030"/>
          <w:ilvl w:val="0"/>
        </w:numPr>
      </w:pPr>
      <w:r>
        <w:t xml:space="preserve">鼓哥谐谷歌(Google)</w:t>
      </w:r>
    </w:p>
    <w:p>
      <w:pPr>
        <w:pStyle w:val="Compact"/>
        <w:numPr>
          <w:numId w:val="1030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71" w:name="醉诗"/>
      <w:r>
        <w:t xml:space="preserve">【醉诗】</w:t>
      </w:r>
      <w:bookmarkEnd w:id="27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72" w:name="初春雨夜跑"/>
      <w:r>
        <w:t xml:space="preserve">【初春雨夜跑】</w:t>
      </w:r>
      <w:bookmarkEnd w:id="272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73" w:name="猴拉松"/>
      <w:r>
        <w:t xml:space="preserve">【猴拉松】</w:t>
      </w:r>
      <w:bookmarkEnd w:id="273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74" w:name="照镜自得"/>
      <w:r>
        <w:t xml:space="preserve">【照镜自得】</w:t>
      </w:r>
      <w:bookmarkEnd w:id="274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75" w:name="酒禅"/>
      <w:r>
        <w:t xml:space="preserve">【酒禅】</w:t>
      </w:r>
      <w:bookmarkEnd w:id="27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7" w:name="新春路遇"/>
      <w:r>
        <w:t xml:space="preserve">【新春路遇】</w:t>
      </w:r>
      <w:bookmarkEnd w:id="277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9" w:name="猴解三法印"/>
      <w:r>
        <w:t xml:space="preserve">【猴解三法印】</w:t>
      </w:r>
      <w:bookmarkEnd w:id="279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281" w:name="晒太阳"/>
      <w:r>
        <w:t xml:space="preserve">【晒太阳】</w:t>
      </w:r>
      <w:bookmarkEnd w:id="281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282" w:name="晨读"/>
      <w:r>
        <w:t xml:space="preserve">【晨读】</w:t>
      </w:r>
      <w:bookmarkEnd w:id="282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283" w:name="车禅"/>
      <w:r>
        <w:t xml:space="preserve">【车禅】</w:t>
      </w:r>
      <w:bookmarkEnd w:id="283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284" w:name="禅"/>
      <w:r>
        <w:t xml:space="preserve">【禅】</w:t>
      </w:r>
      <w:bookmarkEnd w:id="284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6" w:name="盹禅"/>
      <w:r>
        <w:t xml:space="preserve">【盹禅】</w:t>
      </w:r>
      <w:bookmarkEnd w:id="286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288" w:name="卧禅"/>
      <w:r>
        <w:t xml:space="preserve">【卧禅】</w:t>
      </w:r>
      <w:bookmarkEnd w:id="288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289" w:name="微信这个东西"/>
      <w:r>
        <w:t xml:space="preserve">【微信这个东西】</w:t>
      </w:r>
      <w:bookmarkEnd w:id="289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90" w:name="路在脚下"/>
      <w:r>
        <w:t xml:space="preserve">【路在脚下】</w:t>
      </w:r>
      <w:bookmarkEnd w:id="290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291" w:name="猴哥做人"/>
      <w:r>
        <w:t xml:space="preserve">【猴哥做人】</w:t>
      </w:r>
      <w:bookmarkEnd w:id="291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3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293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294" w:name="随想"/>
      <w:r>
        <w:t xml:space="preserve">【随想】</w:t>
      </w:r>
      <w:bookmarkEnd w:id="294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295" w:name="笑"/>
      <w:r>
        <w:t xml:space="preserve">【笑】</w:t>
      </w:r>
      <w:bookmarkEnd w:id="295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296" w:name="佛在人间"/>
      <w:r>
        <w:t xml:space="preserve">【佛在人间】</w:t>
      </w:r>
      <w:bookmarkEnd w:id="296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8" w:name="新三字经"/>
      <w:r>
        <w:t xml:space="preserve">【新三字经】</w:t>
      </w:r>
      <w:bookmarkEnd w:id="298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299" w:name="春天过敏"/>
      <w:r>
        <w:t xml:space="preserve">【春天过敏】</w:t>
      </w:r>
      <w:bookmarkEnd w:id="29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300" w:name="妆禅"/>
      <w:r>
        <w:t xml:space="preserve">【妆禅】</w:t>
      </w:r>
      <w:bookmarkEnd w:id="300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302" w:name="情诗"/>
      <w:r>
        <w:t xml:space="preserve">【情诗】</w:t>
      </w:r>
      <w:bookmarkEnd w:id="302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4" w:name="春日偶成"/>
      <w:r>
        <w:t xml:space="preserve">【春日偶成】</w:t>
      </w:r>
      <w:bookmarkEnd w:id="304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305" w:name="健身和养生"/>
      <w:r>
        <w:t xml:space="preserve">【健身和养生】</w:t>
      </w:r>
      <w:bookmarkEnd w:id="305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306" w:name="对酒当歌"/>
      <w:r>
        <w:t xml:space="preserve">【对酒当歌】</w:t>
      </w:r>
      <w:bookmarkEnd w:id="306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307" w:name="诗是懒人的情书"/>
      <w:r>
        <w:t xml:space="preserve">【诗是懒人的情书】</w:t>
      </w:r>
      <w:bookmarkEnd w:id="307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308" w:name="微信这个东西-1"/>
      <w:r>
        <w:t xml:space="preserve">【微信这个东西]】</w:t>
      </w:r>
      <w:bookmarkEnd w:id="308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309" w:name="记梦-2020.9.1"/>
      <w:r>
        <w:t xml:space="preserve">【记梦 • 2020.9.1】</w:t>
      </w:r>
      <w:bookmarkEnd w:id="309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10" w:name="咏荷"/>
      <w:r>
        <w:t xml:space="preserve">【咏荷】</w:t>
      </w:r>
      <w:bookmarkEnd w:id="310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2" w:name="记梦-081320"/>
      <w:r>
        <w:t xml:space="preserve">【记梦 • 08/13/20】</w:t>
      </w:r>
      <w:bookmarkEnd w:id="312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13" w:name="智能机器人"/>
      <w:r>
        <w:t xml:space="preserve">【智能机器人】</w:t>
      </w:r>
      <w:bookmarkEnd w:id="313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5" w:name="雪夜赏柳"/>
      <w:r>
        <w:t xml:space="preserve">【雪夜赏柳】</w:t>
      </w:r>
      <w:bookmarkEnd w:id="315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16" w:name="码农诗"/>
      <w:r>
        <w:t xml:space="preserve">【码农诗】</w:t>
      </w:r>
      <w:bookmarkEnd w:id="316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17" w:name="知足常跑"/>
      <w:r>
        <w:t xml:space="preserve">【知足常跑】</w:t>
      </w:r>
      <w:bookmarkEnd w:id="317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0" w:name="博士班四君子"/>
      <w:r>
        <w:t xml:space="preserve">【博士班四君子】</w:t>
      </w:r>
      <w:bookmarkEnd w:id="320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2" w:name="情诗-1"/>
      <w:r>
        <w:t xml:space="preserve">【情诗】</w:t>
      </w:r>
      <w:bookmarkEnd w:id="322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31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23" w:name="裸跑"/>
      <w:r>
        <w:t xml:space="preserve">【裸跑】</w:t>
      </w:r>
      <w:bookmarkEnd w:id="323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24" w:name="天涯芳草"/>
      <w:r>
        <w:t xml:space="preserve">【天涯芳草】</w:t>
      </w:r>
      <w:bookmarkEnd w:id="324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25" w:name="春-1"/>
      <w:r>
        <w:t xml:space="preserve">【春】</w:t>
      </w:r>
      <w:bookmarkEnd w:id="325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26" w:name="码农诗-1"/>
      <w:r>
        <w:t xml:space="preserve">【码农诗】</w:t>
      </w:r>
      <w:bookmarkEnd w:id="326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3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3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3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3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8" w:name="穆阳石马兜"/>
      <w:r>
        <w:t xml:space="preserve">【穆阳石马兜】</w:t>
      </w:r>
      <w:bookmarkEnd w:id="328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29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1" w:name="佛"/>
      <w:r>
        <w:t xml:space="preserve">【佛】</w:t>
      </w:r>
      <w:bookmarkEnd w:id="331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32" w:name="七夕随意"/>
      <w:r>
        <w:t xml:space="preserve">【七夕随意】</w:t>
      </w:r>
      <w:bookmarkEnd w:id="332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pn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pn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6" Target="media/rId56.jpg" /><Relationship Type="http://schemas.openxmlformats.org/officeDocument/2006/relationships/image" Id="rId57" Target="media/rId57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78" Target="media/rId78.jpg" /><Relationship Type="http://schemas.openxmlformats.org/officeDocument/2006/relationships/image" Id="rId80" Target="media/rId80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5" Target="media/rId85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8" Target="media/rId98.jpg" /><Relationship Type="http://schemas.openxmlformats.org/officeDocument/2006/relationships/image" Id="rId100" Target="media/rId100.jpg" /><Relationship Type="http://schemas.openxmlformats.org/officeDocument/2006/relationships/image" Id="rId102" Target="media/rId102.jpg" /><Relationship Type="http://schemas.openxmlformats.org/officeDocument/2006/relationships/image" Id="rId104" Target="media/rId104.jpg" /><Relationship Type="http://schemas.openxmlformats.org/officeDocument/2006/relationships/image" Id="rId106" Target="media/rId106.jp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jpg" /><Relationship Type="http://schemas.openxmlformats.org/officeDocument/2006/relationships/image" Id="rId120" Target="media/rId120.jpg" /><Relationship Type="http://schemas.openxmlformats.org/officeDocument/2006/relationships/image" Id="rId121" Target="media/rId121.jpg" /><Relationship Type="http://schemas.openxmlformats.org/officeDocument/2006/relationships/image" Id="rId123" Target="media/rId123.jpg" /><Relationship Type="http://schemas.openxmlformats.org/officeDocument/2006/relationships/image" Id="rId125" Target="media/rId125.jpg" /><Relationship Type="http://schemas.openxmlformats.org/officeDocument/2006/relationships/image" Id="rId127" Target="media/rId127.png" /><Relationship Type="http://schemas.openxmlformats.org/officeDocument/2006/relationships/image" Id="rId130" Target="media/rId130.jpg" /><Relationship Type="http://schemas.openxmlformats.org/officeDocument/2006/relationships/image" Id="rId132" Target="media/rId132.jpg" /><Relationship Type="http://schemas.openxmlformats.org/officeDocument/2006/relationships/image" Id="rId135" Target="media/rId135.jpg" /><Relationship Type="http://schemas.openxmlformats.org/officeDocument/2006/relationships/image" Id="rId137" Target="media/rId137.jpg" /><Relationship Type="http://schemas.openxmlformats.org/officeDocument/2006/relationships/image" Id="rId139" Target="media/rId139.jpg" /><Relationship Type="http://schemas.openxmlformats.org/officeDocument/2006/relationships/image" Id="rId142" Target="media/rId142.jpg" /><Relationship Type="http://schemas.openxmlformats.org/officeDocument/2006/relationships/image" Id="rId144" Target="media/rId144.jpg" /><Relationship Type="http://schemas.openxmlformats.org/officeDocument/2006/relationships/image" Id="rId146" Target="media/rId146.jpg" /><Relationship Type="http://schemas.openxmlformats.org/officeDocument/2006/relationships/image" Id="rId150" Target="media/rId150.jpg" /><Relationship Type="http://schemas.openxmlformats.org/officeDocument/2006/relationships/image" Id="rId154" Target="media/rId154.jpg" /><Relationship Type="http://schemas.openxmlformats.org/officeDocument/2006/relationships/image" Id="rId158" Target="media/rId158.jpg" /><Relationship Type="http://schemas.openxmlformats.org/officeDocument/2006/relationships/image" Id="rId161" Target="media/rId161.jpg" /><Relationship Type="http://schemas.openxmlformats.org/officeDocument/2006/relationships/image" Id="rId163" Target="media/rId163.jpg" /><Relationship Type="http://schemas.openxmlformats.org/officeDocument/2006/relationships/image" Id="rId165" Target="media/rId165.jpg" /><Relationship Type="http://schemas.openxmlformats.org/officeDocument/2006/relationships/image" Id="rId168" Target="media/rId168.jpg" /><Relationship Type="http://schemas.openxmlformats.org/officeDocument/2006/relationships/image" Id="rId170" Target="media/rId170.png" /><Relationship Type="http://schemas.openxmlformats.org/officeDocument/2006/relationships/image" Id="rId173" Target="media/rId173.jpg" /><Relationship Type="http://schemas.openxmlformats.org/officeDocument/2006/relationships/image" Id="rId175" Target="media/rId175.jpg" /><Relationship Type="http://schemas.openxmlformats.org/officeDocument/2006/relationships/image" Id="rId176" Target="media/rId176.jpg" /><Relationship Type="http://schemas.openxmlformats.org/officeDocument/2006/relationships/image" Id="rId178" Target="media/rId178.jpg" /><Relationship Type="http://schemas.openxmlformats.org/officeDocument/2006/relationships/image" Id="rId179" Target="media/rId179.jpg" /><Relationship Type="http://schemas.openxmlformats.org/officeDocument/2006/relationships/image" Id="rId181" Target="media/rId181.jpg" /><Relationship Type="http://schemas.openxmlformats.org/officeDocument/2006/relationships/image" Id="rId182" Target="media/rId182.png" /><Relationship Type="http://schemas.openxmlformats.org/officeDocument/2006/relationships/image" Id="rId184" Target="media/rId184.jpg" /><Relationship Type="http://schemas.openxmlformats.org/officeDocument/2006/relationships/image" Id="rId186" Target="media/rId186.jpg" /><Relationship Type="http://schemas.openxmlformats.org/officeDocument/2006/relationships/image" Id="rId188" Target="media/rId188.jpg" /><Relationship Type="http://schemas.openxmlformats.org/officeDocument/2006/relationships/image" Id="rId194" Target="media/rId194.jpg" /><Relationship Type="http://schemas.openxmlformats.org/officeDocument/2006/relationships/image" Id="rId196" Target="media/rId196.jpg" /><Relationship Type="http://schemas.openxmlformats.org/officeDocument/2006/relationships/image" Id="rId200" Target="media/rId200.jpg" /><Relationship Type="http://schemas.openxmlformats.org/officeDocument/2006/relationships/image" Id="rId208" Target="media/rId208.jpg" /><Relationship Type="http://schemas.openxmlformats.org/officeDocument/2006/relationships/image" Id="rId211" Target="media/rId211.jpg" /><Relationship Type="http://schemas.openxmlformats.org/officeDocument/2006/relationships/image" Id="rId214" Target="media/rId214.jpg" /><Relationship Type="http://schemas.openxmlformats.org/officeDocument/2006/relationships/image" Id="rId216" Target="media/rId216.png" /><Relationship Type="http://schemas.openxmlformats.org/officeDocument/2006/relationships/image" Id="rId218" Target="media/rId218.jpg" /><Relationship Type="http://schemas.openxmlformats.org/officeDocument/2006/relationships/image" Id="rId219" Target="media/rId219.jpg" /><Relationship Type="http://schemas.openxmlformats.org/officeDocument/2006/relationships/image" Id="rId222" Target="media/rId222.jpg" /><Relationship Type="http://schemas.openxmlformats.org/officeDocument/2006/relationships/image" Id="rId223" Target="media/rId223.jpg" /><Relationship Type="http://schemas.openxmlformats.org/officeDocument/2006/relationships/image" Id="rId225" Target="media/rId225.jpg" /><Relationship Type="http://schemas.openxmlformats.org/officeDocument/2006/relationships/image" Id="rId226" Target="media/rId226.jpg" /><Relationship Type="http://schemas.openxmlformats.org/officeDocument/2006/relationships/image" Id="rId228" Target="media/rId228.jpg" /><Relationship Type="http://schemas.openxmlformats.org/officeDocument/2006/relationships/image" Id="rId236" Target="media/rId236.jpg" /><Relationship Type="http://schemas.openxmlformats.org/officeDocument/2006/relationships/image" Id="rId241" Target="media/rId241.jpg" /><Relationship Type="http://schemas.openxmlformats.org/officeDocument/2006/relationships/image" Id="rId245" Target="media/rId245.jpg" /><Relationship Type="http://schemas.openxmlformats.org/officeDocument/2006/relationships/image" Id="rId251" Target="media/rId251.jpg" /><Relationship Type="http://schemas.openxmlformats.org/officeDocument/2006/relationships/image" Id="rId255" Target="media/rId255.png" /><Relationship Type="http://schemas.openxmlformats.org/officeDocument/2006/relationships/image" Id="rId257" Target="media/rId257.jpg" /><Relationship Type="http://schemas.openxmlformats.org/officeDocument/2006/relationships/image" Id="rId276" Target="media/rId276.jpg" /><Relationship Type="http://schemas.openxmlformats.org/officeDocument/2006/relationships/image" Id="rId278" Target="media/rId278.jpg" /><Relationship Type="http://schemas.openxmlformats.org/officeDocument/2006/relationships/image" Id="rId280" Target="media/rId280.jpg" /><Relationship Type="http://schemas.openxmlformats.org/officeDocument/2006/relationships/image" Id="rId285" Target="media/rId285.jpg" /><Relationship Type="http://schemas.openxmlformats.org/officeDocument/2006/relationships/image" Id="rId287" Target="media/rId287.jpg" /><Relationship Type="http://schemas.openxmlformats.org/officeDocument/2006/relationships/image" Id="rId292" Target="media/rId292.jpg" /><Relationship Type="http://schemas.openxmlformats.org/officeDocument/2006/relationships/image" Id="rId297" Target="media/rId297.png" /><Relationship Type="http://schemas.openxmlformats.org/officeDocument/2006/relationships/image" Id="rId301" Target="media/rId301.jpg" /><Relationship Type="http://schemas.openxmlformats.org/officeDocument/2006/relationships/image" Id="rId303" Target="media/rId303.jpg" /><Relationship Type="http://schemas.openxmlformats.org/officeDocument/2006/relationships/image" Id="rId311" Target="media/rId311.jpg" /><Relationship Type="http://schemas.openxmlformats.org/officeDocument/2006/relationships/image" Id="rId314" Target="media/rId314.png" /><Relationship Type="http://schemas.openxmlformats.org/officeDocument/2006/relationships/image" Id="rId318" Target="media/rId318.jpg" /><Relationship Type="http://schemas.openxmlformats.org/officeDocument/2006/relationships/image" Id="rId319" Target="media/rId319.jpg" /><Relationship Type="http://schemas.openxmlformats.org/officeDocument/2006/relationships/image" Id="rId321" Target="media/rId321.jpg" /><Relationship Type="http://schemas.openxmlformats.org/officeDocument/2006/relationships/image" Id="rId327" Target="media/rId327.jpg" /><Relationship Type="http://schemas.openxmlformats.org/officeDocument/2006/relationships/image" Id="rId330" Target="media/rId330.jpg" /><Relationship Type="http://schemas.openxmlformats.org/officeDocument/2006/relationships/image" Id="rId333" Target="media/rId333.png" /><Relationship Type="http://schemas.openxmlformats.org/officeDocument/2006/relationships/hyperlink" Id="rId329" Target="https://kknews.cc/zh-sg/history/6943n63.html" TargetMode="External" /><Relationship Type="http://schemas.openxmlformats.org/officeDocument/2006/relationships/hyperlink" Id="rId221" Target="https://mp.weixin.qq.com/s/yHeTOYSul2H7movGAnC7BA" TargetMode="External" /><Relationship Type="http://schemas.openxmlformats.org/officeDocument/2006/relationships/hyperlink" Id="rId111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9" Target="https://kknews.cc/zh-sg/history/6943n63.html" TargetMode="External" /><Relationship Type="http://schemas.openxmlformats.org/officeDocument/2006/relationships/hyperlink" Id="rId221" Target="https://mp.weixin.qq.com/s/yHeTOYSul2H7movGAnC7BA" TargetMode="External" /><Relationship Type="http://schemas.openxmlformats.org/officeDocument/2006/relationships/hyperlink" Id="rId111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1-12-27T19:20:52Z</dcterms:created>
  <dcterms:modified xsi:type="dcterms:W3CDTF">2021-12-27T19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